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2B2C77" w14:textId="77777777" w:rsidR="000C0EE1" w:rsidRPr="00DD4740" w:rsidRDefault="000C0EE1" w:rsidP="002F1CA8">
      <w:pPr>
        <w:pStyle w:val="Heading1"/>
        <w:jc w:val="center"/>
      </w:pPr>
      <w:bookmarkStart w:id="0" w:name="_GoBack"/>
      <w:bookmarkEnd w:id="0"/>
      <w:r w:rsidRPr="000C0EE1">
        <w:t xml:space="preserve">Lab: Objects </w:t>
      </w:r>
      <w:r w:rsidR="00D633A4">
        <w:t xml:space="preserve">&amp; </w:t>
      </w:r>
      <w:r w:rsidR="00DD4740">
        <w:t>Composition</w:t>
      </w:r>
    </w:p>
    <w:p w14:paraId="1B558A07" w14:textId="3EEAD7E0" w:rsidR="000C0EE1" w:rsidRPr="000C0EE1" w:rsidRDefault="000C0EE1" w:rsidP="000C0EE1">
      <w:pPr>
        <w:rPr>
          <w:lang w:val="bg-BG"/>
        </w:rPr>
      </w:pPr>
      <w:r w:rsidRPr="000C0EE1">
        <w:t xml:space="preserve">Problems for in-class lab for the </w:t>
      </w:r>
      <w:hyperlink r:id="rId8" w:history="1">
        <w:r w:rsidRPr="000C0EE1">
          <w:rPr>
            <w:rStyle w:val="Hyperlink"/>
          </w:rPr>
          <w:t>"</w:t>
        </w:r>
        <w:r w:rsidRPr="000C0EE1">
          <w:rPr>
            <w:rStyle w:val="Hyperlink"/>
            <w:noProof/>
          </w:rPr>
          <w:t xml:space="preserve">JavaScript </w:t>
        </w:r>
        <w:r w:rsidRPr="000C0EE1">
          <w:rPr>
            <w:rStyle w:val="Hyperlink"/>
          </w:rPr>
          <w:t xml:space="preserve">Advanced" course @ </w:t>
        </w:r>
        <w:r w:rsidRPr="000C0EE1">
          <w:rPr>
            <w:rStyle w:val="Hyperlink"/>
            <w:noProof/>
          </w:rPr>
          <w:t>SoftUni</w:t>
        </w:r>
      </w:hyperlink>
      <w:r w:rsidRPr="000C0EE1">
        <w:t xml:space="preserve">. Submit your solutions in </w:t>
      </w:r>
      <w:r w:rsidRPr="000C0EE1">
        <w:rPr>
          <w:noProof/>
        </w:rPr>
        <w:t xml:space="preserve">the SoftUni </w:t>
      </w:r>
      <w:r w:rsidRPr="000C0EE1">
        <w:t xml:space="preserve">judge system at </w:t>
      </w:r>
      <w:hyperlink r:id="rId9" w:history="1">
        <w:r w:rsidR="00AE560D">
          <w:rPr>
            <w:rStyle w:val="Hyperlink"/>
          </w:rPr>
          <w:t>https://judge.softuni.bg/Contests/2758/Objects-and-Composition-Lab</w:t>
        </w:r>
      </w:hyperlink>
      <w:r w:rsidR="00D633A4" w:rsidRPr="00AE560D">
        <w:t>.</w:t>
      </w:r>
    </w:p>
    <w:p w14:paraId="4EC9A924" w14:textId="77777777" w:rsidR="001C6053" w:rsidRDefault="001C6053" w:rsidP="001C6053">
      <w:pPr>
        <w:pStyle w:val="Heading2"/>
      </w:pPr>
      <w:r w:rsidRPr="005F08F9">
        <w:t>City Record</w:t>
      </w:r>
    </w:p>
    <w:p w14:paraId="63905D11" w14:textId="29BCA8EC" w:rsidR="00F13FCA" w:rsidRPr="00DC52BF" w:rsidRDefault="00F274B7" w:rsidP="00F13FCA">
      <w:pPr>
        <w:jc w:val="both"/>
        <w:rPr>
          <w:lang w:val="bg-BG"/>
        </w:rPr>
      </w:pPr>
      <w:r w:rsidRPr="00F274B7">
        <w:t>You will receive</w:t>
      </w:r>
      <w:r w:rsidR="00E20916">
        <w:t xml:space="preserve"> a</w:t>
      </w:r>
      <w:r w:rsidRPr="00F274B7">
        <w:t xml:space="preserve"> city’s </w:t>
      </w:r>
      <w:r w:rsidRPr="00F274B7">
        <w:rPr>
          <w:b/>
          <w:bCs/>
        </w:rPr>
        <w:t>name</w:t>
      </w:r>
      <w:r w:rsidR="00E20916" w:rsidRPr="00E20916">
        <w:t xml:space="preserve"> (string)</w:t>
      </w:r>
      <w:r w:rsidRPr="00F274B7">
        <w:t xml:space="preserve">, </w:t>
      </w:r>
      <w:r w:rsidRPr="00F274B7">
        <w:rPr>
          <w:b/>
          <w:bCs/>
        </w:rPr>
        <w:t>population</w:t>
      </w:r>
      <w:r w:rsidR="00E20916" w:rsidRPr="00E20916">
        <w:t xml:space="preserve"> (number)</w:t>
      </w:r>
      <w:r w:rsidRPr="00E20916">
        <w:t>,</w:t>
      </w:r>
      <w:r w:rsidRPr="00F274B7">
        <w:t xml:space="preserve"> and </w:t>
      </w:r>
      <w:r w:rsidRPr="00F274B7">
        <w:rPr>
          <w:b/>
          <w:bCs/>
        </w:rPr>
        <w:t>treasury</w:t>
      </w:r>
      <w:r w:rsidR="00E20916" w:rsidRPr="00E20916">
        <w:t xml:space="preserve"> (number)</w:t>
      </w:r>
      <w:r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</w:t>
      </w:r>
    </w:p>
    <w:p w14:paraId="30B86D98" w14:textId="77777777" w:rsidR="001C6053" w:rsidRPr="000C0EE1" w:rsidRDefault="001C6053" w:rsidP="001C6053">
      <w:pPr>
        <w:pStyle w:val="Heading3"/>
        <w:rPr>
          <w:lang w:val="bg-BG"/>
        </w:rPr>
      </w:pPr>
      <w:r w:rsidRPr="000C0EE1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1C6053" w:rsidRPr="000C0EE1" w14:paraId="76D486C3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5133EB" w14:textId="77777777" w:rsidR="001C6053" w:rsidRPr="00AC1CB6" w:rsidRDefault="001C6053" w:rsidP="0024564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417939" w14:textId="77777777" w:rsidR="001C6053" w:rsidRPr="00AC1CB6" w:rsidRDefault="001C6053" w:rsidP="0024564C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1C6053" w:rsidRPr="000C0EE1" w14:paraId="5A46FAED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41F47" w14:textId="2256F0CF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'Tortuga',</w:t>
            </w:r>
          </w:p>
          <w:p w14:paraId="29D0D457" w14:textId="7C60E7B3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7000,</w:t>
            </w:r>
          </w:p>
          <w:p w14:paraId="752DF8E8" w14:textId="4B6ED683" w:rsidR="001C6053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150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B2180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{</w:t>
            </w:r>
          </w:p>
          <w:p w14:paraId="00D12603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name: 'Tortuga',</w:t>
            </w:r>
          </w:p>
          <w:p w14:paraId="72ABF3F7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population: 7000,</w:t>
            </w:r>
          </w:p>
          <w:p w14:paraId="49BB3162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treasury: 15000</w:t>
            </w:r>
          </w:p>
          <w:p w14:paraId="60633DCE" w14:textId="2D625C23" w:rsidR="001C6053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}</w:t>
            </w:r>
          </w:p>
        </w:tc>
      </w:tr>
      <w:tr w:rsidR="001C6053" w:rsidRPr="000C0EE1" w14:paraId="5075F9EB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EB84" w14:textId="00A79724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'Santo Domingo',</w:t>
            </w:r>
          </w:p>
          <w:p w14:paraId="02F9CD52" w14:textId="385DF354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12000,</w:t>
            </w:r>
          </w:p>
          <w:p w14:paraId="7A79B55C" w14:textId="44467644" w:rsidR="001C6053" w:rsidRPr="00AC1CB6" w:rsidRDefault="00E46B45" w:rsidP="00E46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235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8C7B5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{</w:t>
            </w:r>
          </w:p>
          <w:p w14:paraId="0FD23769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name: 'Santo Domingo',</w:t>
            </w:r>
          </w:p>
          <w:p w14:paraId="0EA463A8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population: 12000,</w:t>
            </w:r>
          </w:p>
          <w:p w14:paraId="538FD376" w14:textId="77777777" w:rsidR="00E46B45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 xml:space="preserve">  treasury: 23500</w:t>
            </w:r>
          </w:p>
          <w:p w14:paraId="27FDD8E1" w14:textId="4FB02EE2" w:rsidR="001C6053" w:rsidRPr="00AC1CB6" w:rsidRDefault="00E46B45" w:rsidP="00E46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}</w:t>
            </w:r>
          </w:p>
        </w:tc>
      </w:tr>
    </w:tbl>
    <w:p w14:paraId="1E4DD2FC" w14:textId="6997F051" w:rsidR="000C0EE1" w:rsidRPr="001C6053" w:rsidRDefault="000C0EE1" w:rsidP="001C6053">
      <w:pPr>
        <w:pStyle w:val="Heading2"/>
        <w:ind w:left="357" w:hanging="357"/>
        <w:rPr>
          <w:lang w:val="bg-BG"/>
        </w:rPr>
      </w:pPr>
      <w:r w:rsidRPr="000C0EE1">
        <w:t>Town</w:t>
      </w:r>
      <w:r w:rsidR="003B7BF2" w:rsidRPr="003B7BF2">
        <w:t xml:space="preserve"> </w:t>
      </w:r>
      <w:r w:rsidR="003B7BF2" w:rsidRPr="000C0EE1">
        <w:t>Population</w:t>
      </w:r>
    </w:p>
    <w:p w14:paraId="2AA3E0CB" w14:textId="172A3B6A" w:rsidR="000C0EE1" w:rsidRPr="000C0EE1" w:rsidRDefault="000C0EE1" w:rsidP="000C0EE1">
      <w:pPr>
        <w:rPr>
          <w:lang w:val="bg-BG"/>
        </w:rPr>
      </w:pPr>
      <w:r w:rsidRPr="000C0EE1">
        <w:t xml:space="preserve">You have been tasked to create a </w:t>
      </w:r>
      <w:r w:rsidR="00AA7BD6">
        <w:t>registry</w:t>
      </w:r>
      <w:r w:rsidRPr="000C0EE1">
        <w:t xml:space="preserve"> for different </w:t>
      </w:r>
      <w:r w:rsidRPr="000C0EE1">
        <w:rPr>
          <w:b/>
        </w:rPr>
        <w:t>towns</w:t>
      </w:r>
      <w:r w:rsidRPr="000C0EE1">
        <w:t xml:space="preserve"> and their </w:t>
      </w:r>
      <w:r w:rsidRPr="000C0EE1">
        <w:rPr>
          <w:b/>
        </w:rPr>
        <w:t>population</w:t>
      </w:r>
      <w:r w:rsidRPr="000C0EE1">
        <w:t>.</w:t>
      </w:r>
    </w:p>
    <w:p w14:paraId="6BF39E04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Input</w:t>
      </w:r>
    </w:p>
    <w:p w14:paraId="708386C3" w14:textId="0EC5D250" w:rsidR="000C0EE1" w:rsidRPr="000C0EE1" w:rsidRDefault="000C0EE1" w:rsidP="000C0EE1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as array of strings. Each element will contain data for a town and its population in the following format:</w:t>
      </w:r>
      <w:r w:rsidR="00E20916">
        <w:t xml:space="preserve"> </w:t>
      </w:r>
      <w:r w:rsidR="00E20916" w:rsidRPr="00E20916">
        <w:rPr>
          <w:rStyle w:val="CodeChar"/>
        </w:rPr>
        <w:t>"</w:t>
      </w:r>
      <w:r w:rsidRPr="000C0EE1">
        <w:rPr>
          <w:rStyle w:val="CodeChar"/>
        </w:rPr>
        <w:t>{townName} &lt;-&gt; {townPopulation}</w:t>
      </w:r>
      <w:r w:rsidR="00E20916" w:rsidRPr="00E20916">
        <w:rPr>
          <w:rStyle w:val="CodeChar"/>
        </w:rPr>
        <w:t>"</w:t>
      </w:r>
    </w:p>
    <w:p w14:paraId="00D5E300" w14:textId="77777777" w:rsidR="000C0EE1" w:rsidRPr="000C0EE1" w:rsidRDefault="000C0EE1" w:rsidP="000C0EE1">
      <w:pPr>
        <w:rPr>
          <w:lang w:val="bg-BG"/>
        </w:rPr>
      </w:pPr>
      <w:r w:rsidRPr="000C0EE1">
        <w:t xml:space="preserve">If you receive the same town twice, </w:t>
      </w:r>
      <w:r w:rsidRPr="000C0EE1">
        <w:rPr>
          <w:b/>
        </w:rPr>
        <w:t>you should add</w:t>
      </w:r>
      <w:r w:rsidRPr="000C0EE1">
        <w:t xml:space="preserve"> the </w:t>
      </w:r>
      <w:r w:rsidRPr="000C0EE1">
        <w:rPr>
          <w:b/>
        </w:rPr>
        <w:t>given population</w:t>
      </w:r>
      <w:r w:rsidRPr="000C0EE1">
        <w:t xml:space="preserve"> to the </w:t>
      </w:r>
      <w:r w:rsidRPr="000C0EE1">
        <w:rPr>
          <w:b/>
        </w:rPr>
        <w:t>current one</w:t>
      </w:r>
      <w:r w:rsidRPr="000C0EE1">
        <w:t>.</w:t>
      </w:r>
    </w:p>
    <w:p w14:paraId="287229BA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Output</w:t>
      </w:r>
    </w:p>
    <w:p w14:paraId="7CF80EC1" w14:textId="54B6017E" w:rsidR="001C6053" w:rsidRPr="004F4F61" w:rsidRDefault="000C0EE1" w:rsidP="000C0EE1">
      <w:r w:rsidRPr="000C0EE1">
        <w:t>As</w:t>
      </w:r>
      <w:r w:rsidRPr="000C0EE1">
        <w:rPr>
          <w:b/>
        </w:rPr>
        <w:t xml:space="preserve"> output</w:t>
      </w:r>
      <w:r w:rsidRPr="000C0EE1">
        <w:t>, you must print all the towns and their population.</w:t>
      </w:r>
    </w:p>
    <w:p w14:paraId="2519E142" w14:textId="77777777" w:rsidR="000C0EE1" w:rsidRPr="000C0EE1" w:rsidRDefault="000C0EE1" w:rsidP="000C0EE1">
      <w:pPr>
        <w:pStyle w:val="Heading3"/>
        <w:rPr>
          <w:lang w:val="bg-BG"/>
        </w:rPr>
      </w:pPr>
      <w:r w:rsidRPr="000C0EE1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0C0EE1" w:rsidRPr="000C0EE1" w14:paraId="1C918F08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E37A24" w14:textId="77777777" w:rsidR="000C0EE1" w:rsidRPr="00AC1CB6" w:rsidRDefault="000C0EE1" w:rsidP="00360E1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D196C2" w14:textId="77777777" w:rsidR="000C0EE1" w:rsidRPr="00AC1CB6" w:rsidRDefault="000C0EE1" w:rsidP="00360E1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0C0EE1" w:rsidRPr="000C0EE1" w14:paraId="6E5BA286" w14:textId="77777777" w:rsidTr="00533BF6">
        <w:trPr>
          <w:trHeight w:val="1409"/>
        </w:trPr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8F7CE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['Sofia &lt;-&gt; 1200000',</w:t>
            </w:r>
          </w:p>
          <w:p w14:paraId="19B761C5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Montana &lt;-&gt; 20000',</w:t>
            </w:r>
          </w:p>
          <w:p w14:paraId="2B2E846E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New York &lt;-&gt; 10000000',</w:t>
            </w:r>
          </w:p>
          <w:p w14:paraId="329B3CD7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Washington &lt;-&gt; 2345000',</w:t>
            </w:r>
          </w:p>
          <w:p w14:paraId="0879C586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'Las Vegas &lt;-&gt; 1000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B48BF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Sofia : 1200000</w:t>
            </w:r>
          </w:p>
          <w:p w14:paraId="5A42A186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Montana : 20000</w:t>
            </w:r>
          </w:p>
          <w:p w14:paraId="493B7F3A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New York : 10000000</w:t>
            </w:r>
          </w:p>
          <w:p w14:paraId="0A8C9CFB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Washington : 2345000</w:t>
            </w:r>
          </w:p>
          <w:p w14:paraId="4F6EF28B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Las Vegas : 1000000</w:t>
            </w:r>
          </w:p>
        </w:tc>
      </w:tr>
      <w:tr w:rsidR="000C0EE1" w:rsidRPr="000C0EE1" w14:paraId="5F6C5052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6DB53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  <w:lang w:val="de-DE"/>
              </w:rPr>
              <w:t>[</w:t>
            </w:r>
            <w:r w:rsidRPr="00AC1CB6">
              <w:rPr>
                <w:rFonts w:ascii="Consolas" w:hAnsi="Consolas"/>
                <w:b/>
                <w:noProof/>
                <w:lang w:val="de-DE"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  <w:lang w:val="de-DE"/>
              </w:rPr>
              <w:t>Istanbul &lt;-&gt; 100000</w:t>
            </w:r>
            <w:r w:rsidRPr="00AC1CB6">
              <w:rPr>
                <w:rFonts w:ascii="Consolas" w:hAnsi="Consolas"/>
                <w:b/>
                <w:noProof/>
                <w:lang w:val="de-DE"/>
              </w:rPr>
              <w:t>',</w:t>
            </w:r>
          </w:p>
          <w:p w14:paraId="06C8E7AE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  <w:lang w:val="de-DE"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  <w:lang w:val="de-DE"/>
              </w:rPr>
              <w:t>Honk Kong &lt;-&gt; 2100004</w:t>
            </w:r>
            <w:r w:rsidRPr="00AC1CB6">
              <w:rPr>
                <w:rFonts w:ascii="Consolas" w:hAnsi="Consolas"/>
                <w:b/>
                <w:noProof/>
                <w:lang w:val="de-DE"/>
              </w:rPr>
              <w:t>',</w:t>
            </w:r>
          </w:p>
          <w:p w14:paraId="646CC098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</w:rPr>
              <w:t>Jerusalem &lt;-&gt; 2352344</w:t>
            </w:r>
            <w:r w:rsidRPr="00AC1CB6">
              <w:rPr>
                <w:rFonts w:ascii="Consolas" w:hAnsi="Consolas"/>
                <w:b/>
                <w:noProof/>
              </w:rPr>
              <w:t>',</w:t>
            </w:r>
          </w:p>
          <w:p w14:paraId="3B2584E0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</w:rPr>
              <w:t>Mexico City &lt;-&gt; 23401925</w:t>
            </w:r>
            <w:r w:rsidRPr="00AC1CB6">
              <w:rPr>
                <w:rFonts w:ascii="Consolas" w:hAnsi="Consolas"/>
                <w:b/>
                <w:noProof/>
              </w:rPr>
              <w:t>',</w:t>
            </w:r>
          </w:p>
          <w:p w14:paraId="2967504E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'</w:t>
            </w:r>
            <w:r w:rsidRPr="00AC1CB6">
              <w:rPr>
                <w:rFonts w:ascii="Consolas" w:hAnsi="Consolas"/>
                <w:b/>
                <w:bCs/>
                <w:noProof/>
              </w:rPr>
              <w:t>Istanbul &lt;-&gt; 1000</w:t>
            </w:r>
            <w:r w:rsidRPr="00AC1CB6">
              <w:rPr>
                <w:rFonts w:ascii="Consolas" w:hAnsi="Consolas"/>
                <w:b/>
                <w:noProof/>
              </w:rPr>
              <w:t>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08C63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Istanbul : 101000</w:t>
            </w:r>
          </w:p>
          <w:p w14:paraId="0D9699D2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Honk Kong : 2100004</w:t>
            </w:r>
          </w:p>
          <w:p w14:paraId="6597B779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Jerusalem : 2352344</w:t>
            </w:r>
          </w:p>
          <w:p w14:paraId="086680EA" w14:textId="77777777" w:rsidR="000C0EE1" w:rsidRPr="00AC1CB6" w:rsidRDefault="000C0EE1" w:rsidP="00360E1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C1CB6">
              <w:rPr>
                <w:rFonts w:ascii="Consolas" w:hAnsi="Consolas"/>
                <w:b/>
                <w:bCs/>
                <w:noProof/>
              </w:rPr>
              <w:t>Mexico City : 23401925</w:t>
            </w:r>
          </w:p>
        </w:tc>
      </w:tr>
    </w:tbl>
    <w:p w14:paraId="30169710" w14:textId="77777777" w:rsidR="00EE0207" w:rsidRPr="00F274B7" w:rsidRDefault="00EE0207" w:rsidP="00EE0207">
      <w:pPr>
        <w:pStyle w:val="Heading2"/>
        <w:ind w:left="357" w:hanging="357"/>
      </w:pPr>
      <w:r w:rsidRPr="00F274B7">
        <w:lastRenderedPageBreak/>
        <w:t>City Taxes</w:t>
      </w:r>
    </w:p>
    <w:p w14:paraId="6DAE158E" w14:textId="16646107" w:rsidR="00EE0207" w:rsidRPr="00F274B7" w:rsidRDefault="00EE0207" w:rsidP="00EE0207">
      <w:pPr>
        <w:rPr>
          <w:i/>
          <w:iCs/>
        </w:rPr>
      </w:pPr>
      <w:r w:rsidRPr="00F274B7">
        <w:rPr>
          <w:i/>
          <w:iCs/>
        </w:rPr>
        <w:t>This task is an extension of Problem 1, you may use your solution from that task as a base.</w:t>
      </w:r>
    </w:p>
    <w:p w14:paraId="561BB461" w14:textId="0055A923" w:rsidR="00F274B7" w:rsidRPr="00DC52BF" w:rsidRDefault="00F274B7" w:rsidP="00F274B7">
      <w:pPr>
        <w:jc w:val="both"/>
        <w:rPr>
          <w:lang w:val="bg-BG"/>
        </w:rPr>
      </w:pPr>
      <w:r w:rsidRPr="00F274B7">
        <w:t xml:space="preserve">You will receive </w:t>
      </w:r>
      <w:r w:rsidR="00E20916">
        <w:t xml:space="preserve">a </w:t>
      </w:r>
      <w:r w:rsidRPr="00F274B7">
        <w:t xml:space="preserve">city’s </w:t>
      </w:r>
      <w:r w:rsidR="00E20916" w:rsidRPr="00F274B7">
        <w:rPr>
          <w:b/>
          <w:bCs/>
        </w:rPr>
        <w:t>name</w:t>
      </w:r>
      <w:r w:rsidR="00E20916" w:rsidRPr="00E20916">
        <w:t xml:space="preserve"> (string)</w:t>
      </w:r>
      <w:r w:rsidR="00E20916" w:rsidRPr="00F274B7">
        <w:t xml:space="preserve">, </w:t>
      </w:r>
      <w:r w:rsidR="00E20916" w:rsidRPr="00F274B7">
        <w:rPr>
          <w:b/>
          <w:bCs/>
        </w:rPr>
        <w:t>population</w:t>
      </w:r>
      <w:r w:rsidR="00E20916" w:rsidRPr="00E20916">
        <w:t xml:space="preserve"> (number),</w:t>
      </w:r>
      <w:r w:rsidR="00E20916" w:rsidRPr="00F274B7">
        <w:t xml:space="preserve"> and </w:t>
      </w:r>
      <w:r w:rsidR="00E20916" w:rsidRPr="00F274B7">
        <w:rPr>
          <w:b/>
          <w:bCs/>
        </w:rPr>
        <w:t>treasury</w:t>
      </w:r>
      <w:r w:rsidR="00E20916" w:rsidRPr="00E20916">
        <w:t xml:space="preserve"> (number)</w:t>
      </w:r>
      <w:r w:rsidR="00E20916"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 In addition to the input parameters, the object must have a property </w:t>
      </w:r>
      <w:r w:rsidRPr="00E20916">
        <w:rPr>
          <w:rStyle w:val="CodeChar"/>
        </w:rPr>
        <w:t>taxRate</w:t>
      </w:r>
      <w:r>
        <w:t xml:space="preserve"> with </w:t>
      </w:r>
      <w:r w:rsidR="00AC1CB6">
        <w:t xml:space="preserve">an </w:t>
      </w:r>
      <w:r>
        <w:t xml:space="preserve">initial value </w:t>
      </w:r>
      <w:r w:rsidR="00AC1CB6">
        <w:t xml:space="preserve">of </w:t>
      </w:r>
      <w:r w:rsidRPr="00E20916">
        <w:rPr>
          <w:b/>
          <w:bCs/>
        </w:rPr>
        <w:t>10</w:t>
      </w:r>
      <w:r>
        <w:t xml:space="preserve">, and three </w:t>
      </w:r>
      <w:r w:rsidRPr="00E20916">
        <w:rPr>
          <w:b/>
          <w:bCs/>
        </w:rPr>
        <w:t>methods</w:t>
      </w:r>
      <w:r>
        <w:t xml:space="preserve"> for managing the city:</w:t>
      </w:r>
    </w:p>
    <w:p w14:paraId="6DCE482E" w14:textId="2945AB06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collectTaxes(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</w:t>
      </w:r>
      <w:r w:rsidRPr="00E20916">
        <w:rPr>
          <w:b/>
          <w:bCs/>
        </w:rPr>
        <w:t>treasury</w:t>
      </w:r>
      <w:r w:rsidRPr="00F274B7">
        <w:t xml:space="preserve"> </w:t>
      </w:r>
      <w:r w:rsidR="00E20916">
        <w:t xml:space="preserve">by </w:t>
      </w:r>
      <w:r w:rsidRPr="00F274B7">
        <w:t xml:space="preserve"> </w:t>
      </w:r>
      <w:r w:rsidRPr="00E20916">
        <w:rPr>
          <w:rStyle w:val="CodeChar"/>
        </w:rPr>
        <w:t>population</w:t>
      </w:r>
      <w:r w:rsidRPr="00F274B7">
        <w:t xml:space="preserve"> </w:t>
      </w:r>
      <w:r w:rsidR="00E20916">
        <w:t>*</w:t>
      </w:r>
      <w:r w:rsidRPr="00F274B7">
        <w:t xml:space="preserve"> </w:t>
      </w:r>
      <w:r w:rsidR="00E20916" w:rsidRPr="00E20916">
        <w:rPr>
          <w:rStyle w:val="CodeChar"/>
        </w:rPr>
        <w:t>taxRate</w:t>
      </w:r>
    </w:p>
    <w:p w14:paraId="1DB400ED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Growth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population by </w:t>
      </w:r>
      <w:r w:rsidRPr="00F274B7">
        <w:rPr>
          <w:b/>
          <w:bCs/>
        </w:rPr>
        <w:t>given percentage</w:t>
      </w:r>
    </w:p>
    <w:p w14:paraId="1D945373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Recession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Decrease</w:t>
      </w:r>
      <w:r w:rsidRPr="00F274B7">
        <w:t xml:space="preserve"> treasury by </w:t>
      </w:r>
      <w:r w:rsidRPr="00F274B7">
        <w:rPr>
          <w:b/>
          <w:bCs/>
        </w:rPr>
        <w:t>given percentage</w:t>
      </w:r>
    </w:p>
    <w:p w14:paraId="23EB0DE1" w14:textId="069E7708" w:rsidR="00F274B7" w:rsidRPr="00E20916" w:rsidRDefault="00E20916" w:rsidP="00EE0207">
      <w:r>
        <w:t>Round down the values after each calculation.</w:t>
      </w:r>
    </w:p>
    <w:p w14:paraId="4A7DD322" w14:textId="77777777" w:rsidR="00EE0207" w:rsidRPr="00F274B7" w:rsidRDefault="00EE0207" w:rsidP="00EE0207">
      <w:pPr>
        <w:pStyle w:val="Heading3"/>
      </w:pPr>
      <w:r w:rsidRPr="00F274B7">
        <w:t>Input</w:t>
      </w:r>
    </w:p>
    <w:p w14:paraId="1FFFD6A9" w14:textId="34DA2AE2" w:rsidR="00EE0207" w:rsidRPr="00F274B7" w:rsidRDefault="00E20916" w:rsidP="00EE0207">
      <w:pPr>
        <w:rPr>
          <w:rFonts w:cstheme="minorHAnsi"/>
        </w:rPr>
      </w:pPr>
      <w:r>
        <w:t xml:space="preserve">Your solution will receive three </w:t>
      </w:r>
      <w:r w:rsidRPr="00AC1CB6">
        <w:rPr>
          <w:b/>
        </w:rPr>
        <w:t>valid</w:t>
      </w:r>
      <w:r>
        <w:t xml:space="preserve"> parameters. The methods that expect parameters will be tested with valid input.</w:t>
      </w:r>
    </w:p>
    <w:p w14:paraId="34DAE70A" w14:textId="77777777" w:rsidR="00EE0207" w:rsidRPr="00F274B7" w:rsidRDefault="00EE0207" w:rsidP="00EE0207">
      <w:pPr>
        <w:pStyle w:val="Heading3"/>
      </w:pPr>
      <w:r w:rsidRPr="00F274B7">
        <w:t>Output</w:t>
      </w:r>
    </w:p>
    <w:p w14:paraId="4CDE35B6" w14:textId="085BA503" w:rsidR="00EE0207" w:rsidRPr="001D5152" w:rsidRDefault="00E20916" w:rsidP="00EE0207">
      <w:r>
        <w:t xml:space="preserve">Return an </w:t>
      </w:r>
      <w:r w:rsidRPr="00AC1CB6">
        <w:rPr>
          <w:b/>
        </w:rPr>
        <w:t>object</w:t>
      </w:r>
      <w:r>
        <w:t xml:space="preserve"> as described above. The methods of the object modify the object and don’t return anything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2"/>
        <w:gridCol w:w="5620"/>
      </w:tblGrid>
      <w:tr w:rsidR="00EE0207" w:rsidRPr="000C0EE1" w14:paraId="0E046206" w14:textId="77777777" w:rsidTr="00E20916"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BF611C" w14:textId="77777777" w:rsidR="00EE0207" w:rsidRPr="00AC1CB6" w:rsidRDefault="00EE0207" w:rsidP="00C246D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FD286A" w14:textId="77777777" w:rsidR="00EE0207" w:rsidRPr="00AC1CB6" w:rsidRDefault="00EE0207" w:rsidP="00C246D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EE0207" w:rsidRPr="000C0EE1" w14:paraId="052E165B" w14:textId="77777777" w:rsidTr="000F7FD2">
        <w:trPr>
          <w:trHeight w:val="2516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C5C11" w14:textId="77777777" w:rsidR="000F7FD2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const city = </w:t>
            </w:r>
          </w:p>
          <w:p w14:paraId="3CE1A9B3" w14:textId="39DCC4C2" w:rsidR="000F7FD2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cityTaxes('Tortuga',</w:t>
            </w:r>
          </w:p>
          <w:p w14:paraId="3838062E" w14:textId="126A6C24" w:rsidR="000F7FD2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7000,</w:t>
            </w:r>
          </w:p>
          <w:p w14:paraId="5851D77E" w14:textId="77777777" w:rsidR="000F7FD2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15000);</w:t>
            </w:r>
          </w:p>
          <w:p w14:paraId="0D0F29A3" w14:textId="3A536B7C" w:rsidR="00EE0207" w:rsidRPr="00AC1CB6" w:rsidRDefault="000F7FD2" w:rsidP="000F7FD2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B50DA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{</w:t>
            </w:r>
          </w:p>
          <w:p w14:paraId="6D997D5B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346AF4CF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063E80A5" w14:textId="5B79944E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treasury: 15000,</w:t>
            </w:r>
          </w:p>
          <w:p w14:paraId="623B640D" w14:textId="05D608FF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taxRate: 10,</w:t>
            </w:r>
          </w:p>
          <w:p w14:paraId="7F23C29A" w14:textId="3CB545DC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</w:t>
            </w:r>
            <w:r w:rsidR="00D022BF" w:rsidRPr="00AC1CB6">
              <w:rPr>
                <w:rStyle w:val="CodeChar"/>
                <w:bCs/>
              </w:rPr>
              <w:t>collectTaxes</w:t>
            </w:r>
            <w:r w:rsidRPr="00AC1CB6">
              <w:rPr>
                <w:rFonts w:ascii="Consolas" w:hAnsi="Consolas"/>
                <w:bCs/>
                <w:noProof/>
              </w:rPr>
              <w:t xml:space="preserve">: [Function: </w:t>
            </w:r>
            <w:r w:rsidR="00D022BF" w:rsidRPr="00AC1CB6">
              <w:rPr>
                <w:rStyle w:val="CodeChar"/>
                <w:bCs/>
              </w:rPr>
              <w:t>collectTaxes</w:t>
            </w:r>
            <w:r w:rsidRPr="00AC1CB6">
              <w:rPr>
                <w:rFonts w:ascii="Consolas" w:hAnsi="Consolas"/>
                <w:bCs/>
                <w:noProof/>
              </w:rPr>
              <w:t>],</w:t>
            </w:r>
          </w:p>
          <w:p w14:paraId="51ED37FD" w14:textId="224DB380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applyGrowth: [Function: applyGrowth],</w:t>
            </w:r>
          </w:p>
          <w:p w14:paraId="19EBEA8D" w14:textId="35862520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applyRecession: [Function: applyRecession]</w:t>
            </w:r>
          </w:p>
          <w:p w14:paraId="19BD107C" w14:textId="26D9EC72" w:rsidR="00EE0207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E20916" w:rsidRPr="000C0EE1" w14:paraId="0139EBCB" w14:textId="77777777" w:rsidTr="00E20916">
        <w:trPr>
          <w:trHeight w:val="71"/>
        </w:trPr>
        <w:tc>
          <w:tcPr>
            <w:tcW w:w="105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384EF4" w14:textId="5A16A15B" w:rsidR="00E20916" w:rsidRPr="00AC1CB6" w:rsidRDefault="00E20916" w:rsidP="00E2091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Testing with code</w:t>
            </w:r>
          </w:p>
        </w:tc>
      </w:tr>
      <w:tr w:rsidR="00E20916" w:rsidRPr="000C0EE1" w14:paraId="14883031" w14:textId="77777777" w:rsidTr="00E20916">
        <w:trPr>
          <w:trHeight w:val="13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A2A098" w14:textId="56F25D56" w:rsidR="00E20916" w:rsidRPr="00AC1CB6" w:rsidRDefault="00E20916" w:rsidP="00E2091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F7BFDC" w14:textId="2AF38A5B" w:rsidR="00E20916" w:rsidRPr="00AC1CB6" w:rsidRDefault="00E20916" w:rsidP="00E2091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E20916" w:rsidRPr="000C0EE1" w14:paraId="2BF76B46" w14:textId="77777777" w:rsidTr="00E20916">
        <w:trPr>
          <w:trHeight w:val="617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B6FB3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onst city =</w:t>
            </w:r>
          </w:p>
          <w:p w14:paraId="3C9B39FB" w14:textId="268DADD4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cityTaxes('Tortuga',</w:t>
            </w:r>
          </w:p>
          <w:p w14:paraId="2A0C1ACA" w14:textId="0882789E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7000,</w:t>
            </w:r>
          </w:p>
          <w:p w14:paraId="6E166DD6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15000);</w:t>
            </w:r>
          </w:p>
          <w:p w14:paraId="7E876301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ity.collectTaxes();</w:t>
            </w:r>
          </w:p>
          <w:p w14:paraId="7480D2CD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.treasury);</w:t>
            </w:r>
          </w:p>
          <w:p w14:paraId="208FBD01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ity.applyGrowth(5);</w:t>
            </w:r>
          </w:p>
          <w:p w14:paraId="1E40618E" w14:textId="0E286F97" w:rsidR="00E20916" w:rsidRPr="00AC1CB6" w:rsidRDefault="00E20916" w:rsidP="00E2091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.population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31142" w14:textId="77777777" w:rsidR="00E20916" w:rsidRPr="00AC1CB6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85000</w:t>
            </w:r>
          </w:p>
          <w:p w14:paraId="26EB4D0B" w14:textId="3DE07ED1" w:rsidR="00504844" w:rsidRPr="00AC1CB6" w:rsidRDefault="00504844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7350</w:t>
            </w:r>
          </w:p>
        </w:tc>
      </w:tr>
    </w:tbl>
    <w:p w14:paraId="5CBA632A" w14:textId="1A3F24F9" w:rsidR="00156BF8" w:rsidRDefault="00A044F2" w:rsidP="00156BF8">
      <w:pPr>
        <w:pStyle w:val="Heading2"/>
      </w:pPr>
      <w:r>
        <w:t>Object Factory</w:t>
      </w:r>
    </w:p>
    <w:p w14:paraId="3164A080" w14:textId="1D802C31" w:rsidR="00782AFF" w:rsidRPr="007022FF" w:rsidRDefault="00EF655F" w:rsidP="000F570D">
      <w:pPr>
        <w:rPr>
          <w:b/>
          <w:bCs/>
        </w:rPr>
      </w:pPr>
      <w:r>
        <w:t xml:space="preserve">Create a function that can compose objects by copying functions from a given library of functions. </w:t>
      </w:r>
      <w:r w:rsidR="001953DF">
        <w:t xml:space="preserve">You will receive </w:t>
      </w:r>
      <w:r w:rsidR="001953DF" w:rsidRPr="00105DA4">
        <w:rPr>
          <w:b/>
          <w:bCs/>
        </w:rPr>
        <w:t>two</w:t>
      </w:r>
      <w:r w:rsidR="001953DF">
        <w:t xml:space="preserve"> </w:t>
      </w:r>
      <w:r w:rsidR="001953DF" w:rsidRPr="00782AFF">
        <w:rPr>
          <w:b/>
          <w:bCs/>
        </w:rPr>
        <w:t>parameters</w:t>
      </w:r>
      <w:r w:rsidR="001953DF">
        <w:t xml:space="preserve"> – </w:t>
      </w:r>
      <w:r w:rsidR="007022FF">
        <w:t xml:space="preserve">a </w:t>
      </w:r>
      <w:r w:rsidR="007022FF" w:rsidRPr="007022FF">
        <w:rPr>
          <w:b/>
          <w:bCs/>
        </w:rPr>
        <w:t>library</w:t>
      </w:r>
      <w:r w:rsidR="007022FF">
        <w:t xml:space="preserve"> of functions as </w:t>
      </w:r>
      <w:r w:rsidR="00782AFF" w:rsidRPr="00782AFF">
        <w:t>an associative array (object)</w:t>
      </w:r>
      <w:r w:rsidR="001953DF">
        <w:t xml:space="preserve"> and </w:t>
      </w:r>
      <w:r w:rsidR="00782AFF">
        <w:t xml:space="preserve">an </w:t>
      </w:r>
      <w:r w:rsidR="00782AFF" w:rsidRPr="007022FF">
        <w:rPr>
          <w:b/>
          <w:bCs/>
        </w:rPr>
        <w:t xml:space="preserve">array of </w:t>
      </w:r>
      <w:r w:rsidR="007022FF" w:rsidRPr="007022FF">
        <w:rPr>
          <w:b/>
          <w:bCs/>
        </w:rPr>
        <w:t>orders</w:t>
      </w:r>
      <w:r w:rsidR="007022FF">
        <w:t>, represented as objects</w:t>
      </w:r>
      <w:r w:rsidR="00021F77">
        <w:rPr>
          <w:b/>
          <w:bCs/>
          <w:lang w:val="bg-BG"/>
        </w:rPr>
        <w:t>.</w:t>
      </w:r>
      <w:r w:rsidR="007022FF" w:rsidRPr="007022FF">
        <w:t xml:space="preserve"> You must </w:t>
      </w:r>
      <w:r w:rsidR="007022FF" w:rsidRPr="007022FF">
        <w:rPr>
          <w:b/>
          <w:bCs/>
        </w:rPr>
        <w:t>return</w:t>
      </w:r>
      <w:r w:rsidR="007022FF" w:rsidRPr="007022FF">
        <w:t xml:space="preserve"> a new array – the fulfilled orders.</w:t>
      </w:r>
    </w:p>
    <w:p w14:paraId="68A2AA68" w14:textId="4370342B" w:rsidR="00782AFF" w:rsidRDefault="00782AFF" w:rsidP="000F570D">
      <w:r w:rsidRPr="00782AFF">
        <w:t xml:space="preserve">The </w:t>
      </w:r>
      <w:r w:rsidRPr="007022FF">
        <w:rPr>
          <w:b/>
          <w:bCs/>
        </w:rPr>
        <w:t>first parameter</w:t>
      </w:r>
      <w:r w:rsidRPr="00782AFF">
        <w:t xml:space="preserve"> will be an object where each property is a </w:t>
      </w:r>
      <w:r w:rsidRPr="007022FF">
        <w:rPr>
          <w:b/>
          <w:bCs/>
        </w:rPr>
        <w:t>function</w:t>
      </w:r>
      <w:r w:rsidRPr="00782AFF">
        <w:t xml:space="preserve">. You will use this </w:t>
      </w:r>
      <w:r w:rsidRPr="007022FF">
        <w:rPr>
          <w:b/>
          <w:bCs/>
        </w:rPr>
        <w:t>library of functions</w:t>
      </w:r>
      <w:r w:rsidRPr="00782AFF">
        <w:t xml:space="preserve"> to compose new objects.</w:t>
      </w:r>
    </w:p>
    <w:p w14:paraId="428E2E09" w14:textId="7FA84606" w:rsidR="00782AFF" w:rsidRDefault="00782AFF" w:rsidP="000F570D">
      <w:r>
        <w:lastRenderedPageBreak/>
        <w:t xml:space="preserve">The </w:t>
      </w:r>
      <w:r w:rsidRPr="007022FF">
        <w:rPr>
          <w:b/>
          <w:bCs/>
        </w:rPr>
        <w:t>second parameter</w:t>
      </w:r>
      <w:r>
        <w:t xml:space="preserve"> is an </w:t>
      </w:r>
      <w:r w:rsidRPr="007022FF">
        <w:rPr>
          <w:b/>
          <w:bCs/>
        </w:rPr>
        <w:t>array of order</w:t>
      </w:r>
      <w:r w:rsidR="007022FF" w:rsidRPr="007022FF">
        <w:rPr>
          <w:b/>
          <w:bCs/>
        </w:rPr>
        <w:t>s</w:t>
      </w:r>
      <w:r>
        <w:t xml:space="preserve">. Each order is an </w:t>
      </w:r>
      <w:r w:rsidRPr="007022FF">
        <w:rPr>
          <w:b/>
          <w:bCs/>
        </w:rPr>
        <w:t>object</w:t>
      </w:r>
      <w:r>
        <w:t xml:space="preserve"> with the following shape:</w:t>
      </w:r>
    </w:p>
    <w:p w14:paraId="37678DE0" w14:textId="03ADF581" w:rsidR="00782AFF" w:rsidRDefault="00782AFF" w:rsidP="00782AFF">
      <w:pPr>
        <w:pStyle w:val="Code"/>
        <w:spacing w:before="0" w:after="0"/>
      </w:pPr>
      <w:r>
        <w:t>{</w:t>
      </w:r>
    </w:p>
    <w:p w14:paraId="43B00225" w14:textId="40C81F12" w:rsidR="00782AFF" w:rsidRDefault="00782AFF" w:rsidP="00782AFF">
      <w:pPr>
        <w:pStyle w:val="Code"/>
        <w:spacing w:before="0" w:after="0"/>
      </w:pPr>
      <w:r>
        <w:t xml:space="preserve">  template: [Object],</w:t>
      </w:r>
    </w:p>
    <w:p w14:paraId="7B11331E" w14:textId="787BD137" w:rsidR="00782AFF" w:rsidRDefault="00782AFF" w:rsidP="00782AFF">
      <w:pPr>
        <w:pStyle w:val="Code"/>
        <w:spacing w:before="0" w:after="0"/>
      </w:pPr>
      <w:r>
        <w:t xml:space="preserve">  parts: string[]</w:t>
      </w:r>
    </w:p>
    <w:p w14:paraId="5F095F3A" w14:textId="06928925" w:rsidR="00782AFF" w:rsidRDefault="00782AFF" w:rsidP="00782AFF">
      <w:pPr>
        <w:pStyle w:val="Code"/>
        <w:spacing w:before="0" w:after="0"/>
      </w:pPr>
      <w:r>
        <w:t>}</w:t>
      </w:r>
    </w:p>
    <w:p w14:paraId="234DDC3B" w14:textId="759B139C" w:rsidR="007022FF" w:rsidRDefault="00546BED" w:rsidP="000F570D">
      <w:r>
        <w:t>A</w:t>
      </w:r>
      <w:r w:rsidR="007022FF">
        <w:t xml:space="preserve"> </w:t>
      </w:r>
      <w:r w:rsidR="007022FF" w:rsidRPr="007022FF">
        <w:rPr>
          <w:b/>
          <w:bCs/>
        </w:rPr>
        <w:t>template</w:t>
      </w:r>
      <w:r w:rsidR="007022FF">
        <w:t xml:space="preserve"> is an object that must be </w:t>
      </w:r>
      <w:r w:rsidR="007022FF" w:rsidRPr="007022FF">
        <w:rPr>
          <w:b/>
          <w:bCs/>
        </w:rPr>
        <w:t>copied</w:t>
      </w:r>
      <w:r w:rsidR="007022FF">
        <w:t xml:space="preserve">. The </w:t>
      </w:r>
      <w:r w:rsidR="007022FF" w:rsidRPr="007022FF">
        <w:rPr>
          <w:b/>
          <w:bCs/>
        </w:rPr>
        <w:t>parts array</w:t>
      </w:r>
      <w:r w:rsidR="007022FF">
        <w:t xml:space="preserve"> contains the names of </w:t>
      </w:r>
      <w:r w:rsidR="007022FF" w:rsidRPr="007022FF">
        <w:rPr>
          <w:b/>
          <w:bCs/>
        </w:rPr>
        <w:t>required functions</w:t>
      </w:r>
      <w:r w:rsidR="007022FF">
        <w:t xml:space="preserve"> as </w:t>
      </w:r>
      <w:r w:rsidR="007022FF" w:rsidRPr="007022FF">
        <w:rPr>
          <w:b/>
          <w:bCs/>
        </w:rPr>
        <w:t>strings</w:t>
      </w:r>
      <w:r w:rsidR="007022FF">
        <w:t>.</w:t>
      </w:r>
    </w:p>
    <w:p w14:paraId="77339425" w14:textId="79B4687D" w:rsidR="00105DA4" w:rsidRDefault="007022FF" w:rsidP="000F570D">
      <w:r>
        <w:t xml:space="preserve">You must </w:t>
      </w:r>
      <w:r w:rsidRPr="007022FF">
        <w:rPr>
          <w:b/>
          <w:bCs/>
        </w:rPr>
        <w:t>create and return a new array</w:t>
      </w:r>
      <w:r>
        <w:t xml:space="preserve">, by fulfilling all orders from the </w:t>
      </w:r>
      <w:r w:rsidRPr="007022FF">
        <w:rPr>
          <w:b/>
          <w:bCs/>
        </w:rPr>
        <w:t>orders array</w:t>
      </w:r>
      <w:r>
        <w:t xml:space="preserve">. To fulfill an order, create a copy of the object’s template and then add to it all functions, listed in the </w:t>
      </w:r>
      <w:r w:rsidRPr="007022FF">
        <w:rPr>
          <w:b/>
          <w:bCs/>
        </w:rPr>
        <w:t>parts array</w:t>
      </w:r>
      <w:r>
        <w:t xml:space="preserve"> of the order, by taking them from the </w:t>
      </w:r>
      <w:r w:rsidRPr="007022FF">
        <w:rPr>
          <w:b/>
          <w:bCs/>
        </w:rPr>
        <w:t>function library</w:t>
      </w:r>
      <w:r>
        <w:t xml:space="preserve"> (</w:t>
      </w:r>
      <w:r w:rsidR="00083C96">
        <w:t xml:space="preserve">the </w:t>
      </w:r>
      <w:r>
        <w:t>first parameter to your solution).</w:t>
      </w:r>
    </w:p>
    <w:p w14:paraId="5F5CAC3A" w14:textId="77777777" w:rsidR="007022FF" w:rsidRDefault="007022FF" w:rsidP="007022FF">
      <w:pPr>
        <w:pStyle w:val="Heading3"/>
      </w:pPr>
      <w:r>
        <w:t>Input</w:t>
      </w:r>
    </w:p>
    <w:p w14:paraId="3C8F4527" w14:textId="26E2D7FC" w:rsidR="007022FF" w:rsidRDefault="007022FF" w:rsidP="000F570D">
      <w:r>
        <w:t>You will receive two parameters:</w:t>
      </w:r>
    </w:p>
    <w:p w14:paraId="6784B862" w14:textId="2D3BD165" w:rsidR="007022FF" w:rsidRDefault="007022FF" w:rsidP="007022FF">
      <w:pPr>
        <w:pStyle w:val="ListParagraph"/>
        <w:numPr>
          <w:ilvl w:val="0"/>
          <w:numId w:val="4"/>
        </w:numPr>
      </w:pPr>
      <w:r w:rsidRPr="007022FF">
        <w:rPr>
          <w:rStyle w:val="CodeChar"/>
        </w:rPr>
        <w:t>library</w:t>
      </w:r>
      <w:r>
        <w:t xml:space="preserve"> – an object</w:t>
      </w:r>
    </w:p>
    <w:p w14:paraId="2FCA6A5B" w14:textId="6B4A10B7" w:rsidR="007022FF" w:rsidRDefault="007022FF" w:rsidP="007022FF">
      <w:pPr>
        <w:pStyle w:val="ListParagraph"/>
        <w:numPr>
          <w:ilvl w:val="0"/>
          <w:numId w:val="4"/>
        </w:numPr>
      </w:pPr>
      <w:r w:rsidRPr="007022FF">
        <w:rPr>
          <w:rStyle w:val="CodeChar"/>
        </w:rPr>
        <w:t>orders</w:t>
      </w:r>
      <w:r>
        <w:t xml:space="preserve"> – an array of objects</w:t>
      </w:r>
    </w:p>
    <w:p w14:paraId="13702648" w14:textId="3959008C" w:rsidR="007022FF" w:rsidRDefault="007022FF" w:rsidP="007022FF">
      <w:pPr>
        <w:pStyle w:val="Heading3"/>
      </w:pPr>
      <w:r>
        <w:t>Output</w:t>
      </w:r>
    </w:p>
    <w:p w14:paraId="2676D812" w14:textId="10513587" w:rsidR="007022FF" w:rsidRDefault="007022FF" w:rsidP="007022FF">
      <w:r>
        <w:t xml:space="preserve">Your solution must </w:t>
      </w:r>
      <w:r w:rsidRPr="007022FF">
        <w:rPr>
          <w:b/>
          <w:bCs/>
        </w:rPr>
        <w:t>return an array</w:t>
      </w:r>
      <w:r>
        <w:t xml:space="preserve"> of objects.</w:t>
      </w:r>
    </w:p>
    <w:p w14:paraId="167F2A6D" w14:textId="284CECBC" w:rsidR="008E3220" w:rsidRPr="007022FF" w:rsidRDefault="008E3220" w:rsidP="008E3220">
      <w:pPr>
        <w:pStyle w:val="Heading3"/>
      </w:pPr>
      <w:r>
        <w:t>Example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8"/>
      </w:tblGrid>
      <w:tr w:rsidR="007022FF" w:rsidRPr="000C0EE1" w14:paraId="21994537" w14:textId="77777777" w:rsidTr="004A6039">
        <w:trPr>
          <w:trHeight w:val="15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4F38DA" w14:textId="77777777" w:rsidR="007022FF" w:rsidRPr="00A056C4" w:rsidRDefault="007022FF" w:rsidP="009A2FE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</w:tr>
      <w:tr w:rsidR="007022FF" w:rsidRPr="000C0EE1" w14:paraId="3EEEF347" w14:textId="77777777" w:rsidTr="004A6039">
        <w:trPr>
          <w:trHeight w:val="1129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C8A91" w14:textId="77777777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 = {</w:t>
            </w:r>
          </w:p>
          <w:p w14:paraId="5B3CAECC" w14:textId="35D8026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rint: function () {</w:t>
            </w:r>
          </w:p>
          <w:p w14:paraId="420AA4F2" w14:textId="1EFB796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rinting a page`);</w:t>
            </w:r>
          </w:p>
          <w:p w14:paraId="2D66B3C7" w14:textId="56DC1A8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80BA74B" w14:textId="2CC4A0B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scan: function () {</w:t>
            </w:r>
          </w:p>
          <w:p w14:paraId="521DC575" w14:textId="21BD324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scanning a document`);</w:t>
            </w:r>
          </w:p>
          <w:p w14:paraId="5B2CF1D8" w14:textId="0747FB5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6646CB3A" w14:textId="54ED07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lay: function (artist, track) {</w:t>
            </w:r>
          </w:p>
          <w:p w14:paraId="44EF4F28" w14:textId="5CADDD4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laying '${track}' by ${artist}`);</w:t>
            </w:r>
          </w:p>
          <w:p w14:paraId="2BBC7844" w14:textId="70FEA77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E80A358" w14:textId="2A22C369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};</w:t>
            </w:r>
          </w:p>
          <w:p w14:paraId="080748E7" w14:textId="77777777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orders</w:t>
            </w:r>
            <w:r w:rsidRPr="004A6039">
              <w:rPr>
                <w:b w:val="0"/>
                <w:bCs/>
              </w:rPr>
              <w:t xml:space="preserve"> = [</w:t>
            </w:r>
          </w:p>
          <w:p w14:paraId="1A8488E8" w14:textId="338116E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984EE97" w14:textId="4C51C22E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 </w:t>
            </w:r>
            <w:r w:rsidR="004A6039">
              <w:rPr>
                <w:b w:val="0"/>
                <w:bCs/>
              </w:rPr>
              <w:t xml:space="preserve">   </w:t>
            </w:r>
            <w:r w:rsidRPr="004A6039">
              <w:rPr>
                <w:b w:val="0"/>
                <w:bCs/>
              </w:rPr>
              <w:t>template: { name: 'ACME Printer'},</w:t>
            </w:r>
          </w:p>
          <w:p w14:paraId="2BC20D8B" w14:textId="7E7DBFD5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rint']      </w:t>
            </w:r>
          </w:p>
          <w:p w14:paraId="4E8E5C8B" w14:textId="645CBE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46813289" w14:textId="5E01A47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57C9D24" w14:textId="64E55853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Initech Scanner'},</w:t>
            </w:r>
          </w:p>
          <w:p w14:paraId="78A55314" w14:textId="464A5E76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]      </w:t>
            </w:r>
          </w:p>
          <w:p w14:paraId="797120C5" w14:textId="592E8D6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403252C" w14:textId="50DEFC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07B5C95A" w14:textId="5C9B81A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ComTron Copier'},</w:t>
            </w:r>
          </w:p>
          <w:p w14:paraId="63FA364B" w14:textId="79BC5BF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, 'print']      </w:t>
            </w:r>
          </w:p>
          <w:p w14:paraId="1101C8B8" w14:textId="38505F3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C7DFCC9" w14:textId="581E0B22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58575880" w14:textId="4E88ED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BoomBox Stereo'},</w:t>
            </w:r>
          </w:p>
          <w:p w14:paraId="29EB0A28" w14:textId="36D689B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lay']      </w:t>
            </w:r>
          </w:p>
          <w:p w14:paraId="38F16A56" w14:textId="2E9D9BA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4BCA3FDD" w14:textId="12AF6831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;</w:t>
            </w:r>
          </w:p>
          <w:p w14:paraId="1EA1664B" w14:textId="6E3CD97E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lastRenderedPageBreak/>
              <w:t>const products = factory(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, </w:t>
            </w:r>
            <w:r w:rsidRPr="004A6039">
              <w:t>orders</w:t>
            </w:r>
            <w:r w:rsidRPr="004A6039">
              <w:rPr>
                <w:b w:val="0"/>
                <w:bCs/>
              </w:rPr>
              <w:t>);</w:t>
            </w:r>
          </w:p>
          <w:p w14:paraId="4ABADA75" w14:textId="30DE14FA" w:rsidR="007022FF" w:rsidRPr="007022FF" w:rsidRDefault="007022FF" w:rsidP="007022FF">
            <w:pPr>
              <w:pStyle w:val="Code"/>
              <w:spacing w:before="0" w:after="0"/>
            </w:pPr>
            <w:r w:rsidRPr="004A6039">
              <w:rPr>
                <w:b w:val="0"/>
                <w:bCs/>
              </w:rPr>
              <w:t>console.log(products);</w:t>
            </w:r>
          </w:p>
        </w:tc>
      </w:tr>
      <w:tr w:rsidR="007022FF" w:rsidRPr="000C0EE1" w14:paraId="78D291AD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7965F0" w14:textId="3DFBB657" w:rsidR="007022FF" w:rsidRPr="00A056C4" w:rsidRDefault="007022FF" w:rsidP="007022FF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lastRenderedPageBreak/>
              <w:t>Output</w:t>
            </w:r>
          </w:p>
        </w:tc>
      </w:tr>
      <w:tr w:rsidR="007022FF" w:rsidRPr="000C0EE1" w14:paraId="00EE7190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AB70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[</w:t>
            </w:r>
          </w:p>
          <w:p w14:paraId="30DCDA9F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23BBC407" w14:textId="74BB1585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 xml:space="preserve"> </w:t>
            </w:r>
            <w:r>
              <w:rPr>
                <w:b w:val="0"/>
                <w:bCs/>
              </w:rPr>
              <w:t xml:space="preserve"> </w:t>
            </w:r>
            <w:r w:rsidRPr="004A6039">
              <w:rPr>
                <w:b w:val="0"/>
                <w:bCs/>
              </w:rPr>
              <w:t>name: 'ACME Printer',</w:t>
            </w:r>
          </w:p>
          <w:p w14:paraId="755C1835" w14:textId="3BA68D9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6919970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15C39F11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CBA1982" w14:textId="0EC44F2E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Initech Scanner',</w:t>
            </w:r>
          </w:p>
          <w:p w14:paraId="5A714AE5" w14:textId="0B77AD3F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</w:t>
            </w:r>
          </w:p>
          <w:p w14:paraId="475315A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59724EB4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11424196" w14:textId="29B1FDAA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ComTron Copier',</w:t>
            </w:r>
          </w:p>
          <w:p w14:paraId="48E63DED" w14:textId="5DFB0D71" w:rsid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,</w:t>
            </w:r>
          </w:p>
          <w:p w14:paraId="35DAC413" w14:textId="3AAB702C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24A0E9A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4C30F3A7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D001FCB" w14:textId="38976048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BoomBox Stereo',</w:t>
            </w:r>
          </w:p>
          <w:p w14:paraId="58D06538" w14:textId="6379C1D9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lay</w:t>
            </w:r>
            <w:r>
              <w:rPr>
                <w:b w:val="0"/>
                <w:bCs/>
              </w:rPr>
              <w:t>: [Function: play]</w:t>
            </w:r>
          </w:p>
          <w:p w14:paraId="4DC7F135" w14:textId="5732EB8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188D5479" w14:textId="3EBB14FE" w:rsidR="007022FF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</w:t>
            </w:r>
          </w:p>
        </w:tc>
      </w:tr>
    </w:tbl>
    <w:p w14:paraId="035E7766" w14:textId="4B4D1279" w:rsidR="00A044F2" w:rsidRDefault="00A044F2" w:rsidP="00A044F2">
      <w:pPr>
        <w:pStyle w:val="Heading2"/>
      </w:pPr>
      <w:r w:rsidRPr="00A044F2">
        <w:t>Assembly Line</w:t>
      </w:r>
    </w:p>
    <w:p w14:paraId="66CA94EE" w14:textId="65642114" w:rsidR="00215CD2" w:rsidRDefault="00320086" w:rsidP="00215CD2">
      <w:r>
        <w:t xml:space="preserve">Create a function that </w:t>
      </w:r>
      <w:r w:rsidRPr="00BD5724">
        <w:rPr>
          <w:b/>
          <w:bCs/>
        </w:rPr>
        <w:t>returns</w:t>
      </w:r>
      <w:r>
        <w:t xml:space="preserve"> a </w:t>
      </w:r>
      <w:r w:rsidRPr="00BD5724">
        <w:rPr>
          <w:b/>
          <w:bCs/>
        </w:rPr>
        <w:t>library of decorator functions</w:t>
      </w:r>
      <w:r>
        <w:t xml:space="preserve">. They can be used to </w:t>
      </w:r>
      <w:r w:rsidRPr="00BD5724">
        <w:rPr>
          <w:b/>
          <w:bCs/>
        </w:rPr>
        <w:t>compose</w:t>
      </w:r>
      <w:r>
        <w:t xml:space="preserve"> different functionality in a </w:t>
      </w:r>
      <w:r w:rsidRPr="00BD5724">
        <w:rPr>
          <w:b/>
          <w:bCs/>
        </w:rPr>
        <w:t>car object</w:t>
      </w:r>
      <w:r>
        <w:t xml:space="preserve"> that they receive as </w:t>
      </w:r>
      <w:r w:rsidR="000E46E8">
        <w:t xml:space="preserve">an </w:t>
      </w:r>
      <w:r>
        <w:t>argument.</w:t>
      </w:r>
    </w:p>
    <w:p w14:paraId="61C79948" w14:textId="625B2490" w:rsidR="00320086" w:rsidRDefault="00320086" w:rsidP="00215CD2">
      <w:r>
        <w:t xml:space="preserve">Your solution must </w:t>
      </w:r>
      <w:r w:rsidRPr="00BD5724">
        <w:rPr>
          <w:b/>
          <w:bCs/>
        </w:rPr>
        <w:t>return an object</w:t>
      </w:r>
      <w:r>
        <w:t xml:space="preserve">, containing </w:t>
      </w:r>
      <w:r w:rsidRPr="00BD5724">
        <w:rPr>
          <w:b/>
          <w:bCs/>
        </w:rPr>
        <w:t>three decorator functions</w:t>
      </w:r>
      <w:r>
        <w:t>:</w:t>
      </w:r>
    </w:p>
    <w:p w14:paraId="5D9689A5" w14:textId="72CF86C9" w:rsidR="00320086" w:rsidRDefault="00320086" w:rsidP="00215CD2">
      <w:r w:rsidRPr="00320086">
        <w:rPr>
          <w:rStyle w:val="CodeChar"/>
        </w:rPr>
        <w:t>hasClima</w:t>
      </w:r>
      <w:r>
        <w:t xml:space="preserve"> – compose air conditioning controls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7C22F532" w14:textId="29B45548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temp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2A3B8955" w14:textId="3DAA0EC1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tempSettings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r w:rsidR="00276180" w:rsidRPr="00BD5724">
        <w:rPr>
          <w:b/>
          <w:bCs/>
        </w:rPr>
        <w:t>21</w:t>
      </w:r>
      <w:r>
        <w:t>;</w:t>
      </w:r>
    </w:p>
    <w:p w14:paraId="3AAF8F5C" w14:textId="1796F753" w:rsidR="00320086" w:rsidRDefault="00320086" w:rsidP="00320086">
      <w:pPr>
        <w:pStyle w:val="ListParagraph"/>
        <w:numPr>
          <w:ilvl w:val="0"/>
          <w:numId w:val="5"/>
        </w:numPr>
      </w:pPr>
      <w:r w:rsidRPr="00320086">
        <w:rPr>
          <w:rStyle w:val="CodeChar"/>
        </w:rPr>
        <w:t>adjustTemp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 which takes </w:t>
      </w:r>
      <w:r w:rsidRPr="00BD5724">
        <w:rPr>
          <w:b/>
          <w:bCs/>
        </w:rPr>
        <w:t>no arguments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less than </w:t>
      </w:r>
      <w:r w:rsidRPr="00320086">
        <w:rPr>
          <w:rStyle w:val="CodeChar"/>
        </w:rPr>
        <w:t>tempSettings</w:t>
      </w:r>
      <w:r>
        <w:t xml:space="preserve">, this function adds 1 to </w:t>
      </w:r>
      <w:r w:rsidRPr="00320086">
        <w:rPr>
          <w:rStyle w:val="CodeChar"/>
        </w:rPr>
        <w:t>temp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more than </w:t>
      </w:r>
      <w:r w:rsidRPr="00320086">
        <w:rPr>
          <w:rStyle w:val="CodeChar"/>
        </w:rPr>
        <w:t>tempSettings</w:t>
      </w:r>
      <w:r>
        <w:t xml:space="preserve">, it decreases </w:t>
      </w:r>
      <w:r w:rsidRPr="00320086">
        <w:rPr>
          <w:rStyle w:val="CodeChar"/>
        </w:rPr>
        <w:t>temp</w:t>
      </w:r>
      <w:r>
        <w:t xml:space="preserve"> by 1. If </w:t>
      </w:r>
      <w:r w:rsidRPr="00320086">
        <w:rPr>
          <w:rStyle w:val="CodeChar"/>
        </w:rPr>
        <w:t>temp</w:t>
      </w:r>
      <w:r>
        <w:t xml:space="preserve"> and </w:t>
      </w:r>
      <w:r w:rsidRPr="00320086">
        <w:rPr>
          <w:rStyle w:val="CodeChar"/>
        </w:rPr>
        <w:t>tempSettings</w:t>
      </w:r>
      <w:r>
        <w:t xml:space="preserve"> are equal, the function does nothing.</w:t>
      </w:r>
    </w:p>
    <w:p w14:paraId="7603E588" w14:textId="3412A2A5" w:rsidR="00320086" w:rsidRDefault="00320086" w:rsidP="00320086">
      <w:r w:rsidRPr="00276180">
        <w:rPr>
          <w:rStyle w:val="CodeChar"/>
        </w:rPr>
        <w:t>hasAudio</w:t>
      </w:r>
      <w:r>
        <w:t xml:space="preserve"> – compose audio player functionality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55A95F11" w14:textId="0E993AED" w:rsidR="00320086" w:rsidRDefault="00320086" w:rsidP="00276180">
      <w:pPr>
        <w:pStyle w:val="ListParagraph"/>
        <w:numPr>
          <w:ilvl w:val="0"/>
          <w:numId w:val="6"/>
        </w:numPr>
      </w:pPr>
      <w:r w:rsidRPr="00276180">
        <w:rPr>
          <w:rStyle w:val="CodeChar"/>
        </w:rPr>
        <w:t>currentTrack</w:t>
      </w:r>
      <w:r>
        <w:t xml:space="preserve"> </w:t>
      </w:r>
      <w:r w:rsidR="00276180">
        <w:t>–</w:t>
      </w:r>
      <w:r>
        <w:t xml:space="preserve"> </w:t>
      </w:r>
      <w:r w:rsidRPr="00BD5724">
        <w:rPr>
          <w:b/>
          <w:bCs/>
        </w:rPr>
        <w:t>ob</w:t>
      </w:r>
      <w:r w:rsidR="00276180" w:rsidRPr="00BD5724">
        <w:rPr>
          <w:b/>
          <w:bCs/>
        </w:rPr>
        <w:t>ject</w:t>
      </w:r>
      <w:r w:rsidR="00276180">
        <w:t xml:space="preserve"> with properties </w:t>
      </w:r>
      <w:r w:rsidR="00276180" w:rsidRPr="00276180">
        <w:rPr>
          <w:rStyle w:val="CodeChar"/>
        </w:rPr>
        <w:t>name</w:t>
      </w:r>
      <w:r w:rsidR="00276180">
        <w:t xml:space="preserve"> (string) and </w:t>
      </w:r>
      <w:r w:rsidR="00276180" w:rsidRPr="00276180">
        <w:rPr>
          <w:rStyle w:val="CodeChar"/>
        </w:rPr>
        <w:t>artist</w:t>
      </w:r>
      <w:r w:rsidR="00276180">
        <w:t xml:space="preserve"> (string). </w:t>
      </w:r>
      <w:r w:rsidR="000E46E8">
        <w:t>The d</w:t>
      </w:r>
      <w:r w:rsidR="00276180">
        <w:t xml:space="preserve">efault value is </w:t>
      </w:r>
      <w:r w:rsidR="00276180" w:rsidRPr="00276180">
        <w:rPr>
          <w:rStyle w:val="CodeChar"/>
        </w:rPr>
        <w:t>null</w:t>
      </w:r>
      <w:r w:rsidR="00276180">
        <w:t>;</w:t>
      </w:r>
    </w:p>
    <w:p w14:paraId="13E2D7FB" w14:textId="401E4960" w:rsidR="0001760F" w:rsidRDefault="00276180" w:rsidP="00276180">
      <w:pPr>
        <w:pStyle w:val="ListParagraph"/>
        <w:numPr>
          <w:ilvl w:val="0"/>
          <w:numId w:val="6"/>
        </w:numPr>
      </w:pPr>
      <w:r w:rsidRPr="00276180">
        <w:rPr>
          <w:rStyle w:val="CodeChar"/>
        </w:rPr>
        <w:t>nowPlaying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</w:t>
      </w:r>
      <w:r w:rsidRPr="00BD5724">
        <w:rPr>
          <w:b/>
          <w:bCs/>
        </w:rPr>
        <w:t>prints</w:t>
      </w:r>
      <w:r>
        <w:t xml:space="preserve"> on the console the text</w:t>
      </w:r>
      <w:r w:rsidR="000F478B">
        <w:t>:</w:t>
      </w:r>
      <w:r>
        <w:t xml:space="preserve"> </w:t>
      </w:r>
    </w:p>
    <w:p w14:paraId="07647F95" w14:textId="6ADBE96B" w:rsidR="00276180" w:rsidRPr="0001760F" w:rsidRDefault="0001760F" w:rsidP="0001760F">
      <w:pPr>
        <w:pStyle w:val="ListParagraph"/>
        <w:rPr>
          <w:rFonts w:ascii="Consolas" w:hAnsi="Consolas"/>
          <w:b/>
          <w:noProof/>
        </w:rPr>
      </w:pPr>
      <w:r>
        <w:rPr>
          <w:rStyle w:val="CodeChar"/>
        </w:rPr>
        <w:t xml:space="preserve">  `</w:t>
      </w:r>
      <w:r w:rsidR="00276180" w:rsidRPr="00276180">
        <w:rPr>
          <w:rStyle w:val="CodeChar"/>
        </w:rPr>
        <w:t xml:space="preserve">Now playing </w:t>
      </w:r>
      <w:r w:rsidR="00750C0A">
        <w:rPr>
          <w:rStyle w:val="CodeChar"/>
        </w:rPr>
        <w:t>'</w:t>
      </w:r>
      <w:r>
        <w:rPr>
          <w:rStyle w:val="CodeChar"/>
        </w:rPr>
        <w:t>$</w:t>
      </w:r>
      <w:r w:rsidR="00276180" w:rsidRPr="00276180">
        <w:rPr>
          <w:rStyle w:val="CodeChar"/>
        </w:rPr>
        <w:t>{currentTrack.name}</w:t>
      </w:r>
      <w:r w:rsidR="00750C0A">
        <w:rPr>
          <w:rStyle w:val="CodeChar"/>
        </w:rPr>
        <w:t>'</w:t>
      </w:r>
      <w:r>
        <w:rPr>
          <w:rStyle w:val="CodeChar"/>
        </w:rPr>
        <w:t xml:space="preserve"> by ${currentTrack.artist}` ,</w:t>
      </w:r>
      <w:r>
        <w:t xml:space="preserve"> where</w:t>
      </w:r>
      <w:r w:rsidR="00276180">
        <w:t xml:space="preserve"> </w:t>
      </w:r>
      <w:r w:rsidR="00276180" w:rsidRPr="00276180">
        <w:rPr>
          <w:rStyle w:val="CodeChar"/>
        </w:rPr>
        <w:t>name</w:t>
      </w:r>
      <w:r w:rsidR="00276180">
        <w:t xml:space="preserve"> and </w:t>
      </w:r>
      <w:r w:rsidR="00276180" w:rsidRPr="00276180">
        <w:rPr>
          <w:rStyle w:val="CodeChar"/>
        </w:rPr>
        <w:t>artist</w:t>
      </w:r>
      <w:r w:rsidR="00276180">
        <w:t xml:space="preserve"> are properties of the </w:t>
      </w:r>
      <w:r w:rsidR="00276180" w:rsidRPr="00276180">
        <w:rPr>
          <w:rStyle w:val="CodeChar"/>
        </w:rPr>
        <w:t>currentTrack</w:t>
      </w:r>
      <w:r w:rsidR="00276180">
        <w:t xml:space="preserve"> object. If </w:t>
      </w:r>
      <w:r w:rsidR="00276180" w:rsidRPr="00276180">
        <w:rPr>
          <w:rStyle w:val="CodeChar"/>
        </w:rPr>
        <w:t>currentTrack</w:t>
      </w:r>
      <w:r w:rsidR="00276180">
        <w:t xml:space="preserve"> is </w:t>
      </w:r>
      <w:r w:rsidR="00276180" w:rsidRPr="00276180">
        <w:rPr>
          <w:rStyle w:val="CodeChar"/>
        </w:rPr>
        <w:t>null</w:t>
      </w:r>
      <w:r w:rsidR="00276180">
        <w:t>, this function does nothing.</w:t>
      </w:r>
    </w:p>
    <w:p w14:paraId="46E33277" w14:textId="7B03D694" w:rsidR="00276180" w:rsidRDefault="00276180" w:rsidP="00276180">
      <w:r w:rsidRPr="00276180">
        <w:rPr>
          <w:rStyle w:val="CodeChar"/>
        </w:rPr>
        <w:t>hasParktronic</w:t>
      </w:r>
      <w:r>
        <w:t xml:space="preserve"> – compose parking aid functionality into the passed in object.</w:t>
      </w:r>
      <w:r w:rsidRPr="00276180">
        <w:t xml:space="preserve"> </w:t>
      </w:r>
      <w:r>
        <w:t xml:space="preserve">This function takes an </w:t>
      </w:r>
      <w:r w:rsidRPr="00BD5724">
        <w:rPr>
          <w:b/>
          <w:bCs/>
        </w:rPr>
        <w:t xml:space="preserve">object as </w:t>
      </w:r>
      <w:r w:rsidR="000F478B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23196B53" w14:textId="092357FC" w:rsidR="00276180" w:rsidRDefault="00276180" w:rsidP="00276180">
      <w:pPr>
        <w:pStyle w:val="ListParagraph"/>
        <w:numPr>
          <w:ilvl w:val="0"/>
          <w:numId w:val="7"/>
        </w:numPr>
      </w:pPr>
      <w:r w:rsidRPr="00276180">
        <w:rPr>
          <w:rStyle w:val="CodeChar"/>
        </w:rPr>
        <w:t>checkDistance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takes a </w:t>
      </w:r>
      <w:r w:rsidRPr="00BD5724">
        <w:rPr>
          <w:b/>
          <w:bCs/>
        </w:rPr>
        <w:t>single argument</w:t>
      </w:r>
      <w:r>
        <w:t xml:space="preserve"> </w:t>
      </w:r>
      <w:r w:rsidRPr="00BD5724">
        <w:rPr>
          <w:rStyle w:val="CodeChar"/>
        </w:rPr>
        <w:t>distance</w:t>
      </w:r>
      <w:r>
        <w:t xml:space="preserve"> (number) and </w:t>
      </w:r>
      <w:r w:rsidRPr="00FC13E9">
        <w:rPr>
          <w:b/>
          <w:bCs/>
        </w:rPr>
        <w:t>prints</w:t>
      </w:r>
      <w:r>
        <w:t xml:space="preserve"> a message on the console, depending on its value:</w:t>
      </w:r>
    </w:p>
    <w:p w14:paraId="2BF31E16" w14:textId="12C6F353" w:rsidR="00276180" w:rsidRDefault="00FC13E9" w:rsidP="00EE0207">
      <w:pPr>
        <w:spacing w:before="0" w:after="0"/>
        <w:ind w:firstLine="720"/>
      </w:pPr>
      <w:r w:rsidRPr="00BD5724">
        <w:rPr>
          <w:rStyle w:val="CodeChar"/>
        </w:rPr>
        <w:lastRenderedPageBreak/>
        <w:t>distance</w:t>
      </w:r>
      <w:r>
        <w:t xml:space="preserve"> </w:t>
      </w:r>
      <w:r w:rsidR="00276180">
        <w:t xml:space="preserve">&lt; 0.1 – </w:t>
      </w:r>
      <w:r w:rsidR="00276180" w:rsidRPr="00276180">
        <w:rPr>
          <w:rStyle w:val="CodeChar"/>
        </w:rPr>
        <w:t>"Beep! Beep! Beep!"</w:t>
      </w:r>
    </w:p>
    <w:p w14:paraId="4EFFAA6C" w14:textId="5DF8633E" w:rsidR="00276180" w:rsidRDefault="00771A8B" w:rsidP="00EE0207">
      <w:pPr>
        <w:spacing w:before="0" w:after="0"/>
        <w:ind w:left="720"/>
      </w:pPr>
      <w:r>
        <w:t xml:space="preserve">0.1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25 – </w:t>
      </w:r>
      <w:r w:rsidR="00276180" w:rsidRPr="00276180">
        <w:rPr>
          <w:rStyle w:val="CodeChar"/>
        </w:rPr>
        <w:t>"Beep! Beep!"</w:t>
      </w:r>
    </w:p>
    <w:p w14:paraId="1C73B832" w14:textId="1D042EC5" w:rsidR="00276180" w:rsidRDefault="00771A8B" w:rsidP="00EE0207">
      <w:pPr>
        <w:spacing w:before="0" w:after="0"/>
        <w:ind w:left="720"/>
      </w:pPr>
      <w:r>
        <w:t xml:space="preserve">0.25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5 – </w:t>
      </w:r>
      <w:r w:rsidR="00276180" w:rsidRPr="00276180">
        <w:rPr>
          <w:rStyle w:val="CodeChar"/>
        </w:rPr>
        <w:t>"Beep!"</w:t>
      </w:r>
    </w:p>
    <w:p w14:paraId="03114AF5" w14:textId="197DD804" w:rsidR="00276180" w:rsidRDefault="00276180" w:rsidP="00276180">
      <w:pPr>
        <w:ind w:left="720"/>
      </w:pPr>
      <w:r>
        <w:t xml:space="preserve">In any other case, print an </w:t>
      </w:r>
      <w:r w:rsidRPr="00EE0207">
        <w:rPr>
          <w:b/>
          <w:bCs/>
        </w:rPr>
        <w:t>empty string</w:t>
      </w:r>
      <w:r>
        <w:t>.</w:t>
      </w:r>
    </w:p>
    <w:p w14:paraId="12F7BC36" w14:textId="44830EF6" w:rsidR="00215CD2" w:rsidRDefault="00215CD2" w:rsidP="00215CD2">
      <w:pPr>
        <w:pStyle w:val="Heading3"/>
      </w:pPr>
      <w:r>
        <w:t>Input</w:t>
      </w:r>
    </w:p>
    <w:p w14:paraId="72E1D393" w14:textId="7262A544" w:rsidR="00771A8B" w:rsidRPr="00771A8B" w:rsidRDefault="00771A8B" w:rsidP="00771A8B">
      <w:r>
        <w:t xml:space="preserve">Your </w:t>
      </w:r>
      <w:r w:rsidRPr="00771A8B">
        <w:rPr>
          <w:b/>
          <w:bCs/>
        </w:rPr>
        <w:t>solution</w:t>
      </w:r>
      <w:r>
        <w:t xml:space="preserve"> will receive </w:t>
      </w:r>
      <w:r w:rsidRPr="00771A8B">
        <w:rPr>
          <w:b/>
          <w:bCs/>
        </w:rPr>
        <w:t>no arguments</w:t>
      </w:r>
      <w:r>
        <w:t xml:space="preserve">. All the methods in the returned library must take an </w:t>
      </w:r>
      <w:r w:rsidRPr="00771A8B">
        <w:rPr>
          <w:b/>
          <w:bCs/>
        </w:rPr>
        <w:t>object as</w:t>
      </w:r>
      <w:r w:rsidR="000F478B">
        <w:rPr>
          <w:b/>
          <w:bCs/>
        </w:rPr>
        <w:t xml:space="preserve"> an</w:t>
      </w:r>
      <w:r w:rsidRPr="00771A8B">
        <w:rPr>
          <w:b/>
          <w:bCs/>
        </w:rPr>
        <w:t xml:space="preserve"> argument</w:t>
      </w:r>
      <w:r>
        <w:t>. Any methods that you compose into this object must meet the input requirements listed in the description above.</w:t>
      </w:r>
    </w:p>
    <w:p w14:paraId="0EF5A406" w14:textId="3B084C56" w:rsidR="00075D5C" w:rsidRDefault="00075D5C" w:rsidP="00075D5C">
      <w:pPr>
        <w:pStyle w:val="Heading3"/>
      </w:pPr>
      <w:r>
        <w:t>Output</w:t>
      </w:r>
    </w:p>
    <w:p w14:paraId="4865412E" w14:textId="67A1BD34" w:rsidR="00075D5C" w:rsidRDefault="00771A8B" w:rsidP="00075D5C">
      <w:r>
        <w:t xml:space="preserve">Your </w:t>
      </w:r>
      <w:r w:rsidRPr="00771A8B">
        <w:rPr>
          <w:b/>
          <w:bCs/>
        </w:rPr>
        <w:t>solution</w:t>
      </w:r>
      <w:r>
        <w:t xml:space="preserve"> must </w:t>
      </w:r>
      <w:r w:rsidRPr="00771A8B">
        <w:rPr>
          <w:b/>
          <w:bCs/>
        </w:rPr>
        <w:t>return an object</w:t>
      </w:r>
      <w:r>
        <w:t xml:space="preserve"> containing the </w:t>
      </w:r>
      <w:r w:rsidRPr="00771A8B">
        <w:rPr>
          <w:b/>
          <w:bCs/>
        </w:rPr>
        <w:t>three decorators</w:t>
      </w:r>
      <w:r>
        <w:t xml:space="preserve"> described above.</w:t>
      </w:r>
    </w:p>
    <w:p w14:paraId="3A170608" w14:textId="5E694D74" w:rsidR="00075D5C" w:rsidRPr="00075D5C" w:rsidRDefault="00075D5C" w:rsidP="00075D5C">
      <w:pPr>
        <w:pStyle w:val="Heading3"/>
      </w:pPr>
      <w:r>
        <w:t>Example</w:t>
      </w:r>
    </w:p>
    <w:tbl>
      <w:tblPr>
        <w:tblStyle w:val="TableGrid"/>
        <w:tblW w:w="989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4949"/>
      </w:tblGrid>
      <w:tr w:rsidR="00750C0A" w:rsidRPr="000C0EE1" w14:paraId="74F9A9FE" w14:textId="2EBAC6A1" w:rsidTr="00750C0A">
        <w:trPr>
          <w:trHeight w:val="206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62CA5B" w14:textId="59B60C87" w:rsidR="00750C0A" w:rsidRPr="00A056C4" w:rsidRDefault="00750C0A" w:rsidP="005B49D9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Setup</w:t>
            </w:r>
          </w:p>
        </w:tc>
      </w:tr>
      <w:tr w:rsidR="00750C0A" w:rsidRPr="000C0EE1" w14:paraId="72659021" w14:textId="3EF9E3EB" w:rsidTr="00750C0A">
        <w:trPr>
          <w:trHeight w:val="1484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E546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assemblyLine</w:t>
            </w:r>
            <w:r w:rsidRPr="00750C0A">
              <w:rPr>
                <w:b w:val="0"/>
                <w:bCs/>
              </w:rPr>
              <w:t xml:space="preserve"> = createAssemblyLine();</w:t>
            </w:r>
          </w:p>
          <w:p w14:paraId="07D9BF2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</w:p>
          <w:p w14:paraId="47860D2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myCar</w:t>
            </w:r>
            <w:r w:rsidRPr="00750C0A">
              <w:rPr>
                <w:b w:val="0"/>
                <w:bCs/>
              </w:rPr>
              <w:t xml:space="preserve"> = {</w:t>
            </w:r>
          </w:p>
          <w:p w14:paraId="7CB4A6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ake: 'Toyota',</w:t>
            </w:r>
          </w:p>
          <w:p w14:paraId="396E1C6C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odel: 'Avensis'</w:t>
            </w:r>
          </w:p>
          <w:p w14:paraId="13A98691" w14:textId="50451AB3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</w:tc>
      </w:tr>
      <w:tr w:rsidR="00750C0A" w:rsidRPr="000C0EE1" w14:paraId="0CFEC1DA" w14:textId="699C1422" w:rsidTr="00750C0A">
        <w:trPr>
          <w:trHeight w:val="17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801DA9" w14:textId="61B41CEB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BD43AE" w14:textId="28482F10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750C0A" w:rsidRPr="000C0EE1" w14:paraId="1EC00092" w14:textId="2EDA3032" w:rsidTr="00750C0A">
        <w:trPr>
          <w:trHeight w:val="1150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06AF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Clima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43D54DC4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  <w:p w14:paraId="69153AB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tempSettings = 18;</w:t>
            </w:r>
          </w:p>
          <w:p w14:paraId="6E7B12A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adjustTemp();</w:t>
            </w:r>
          </w:p>
          <w:p w14:paraId="69B9FA30" w14:textId="0287F1D5" w:rsidR="00750C0A" w:rsidRPr="000C0EE1" w:rsidRDefault="00750C0A" w:rsidP="00750C0A">
            <w:pPr>
              <w:pStyle w:val="Code"/>
              <w:spacing w:before="0" w:after="0"/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5E6C5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>21</w:t>
            </w:r>
          </w:p>
          <w:p w14:paraId="0377BAAB" w14:textId="03A2E95D" w:rsidR="00750C0A" w:rsidRPr="00750C0A" w:rsidRDefault="00750C0A" w:rsidP="00750C0A">
            <w:pPr>
              <w:pStyle w:val="Code"/>
              <w:spacing w:before="0" w:after="0"/>
            </w:pPr>
            <w:r>
              <w:rPr>
                <w:b w:val="0"/>
                <w:bCs/>
              </w:rPr>
              <w:t>20</w:t>
            </w:r>
          </w:p>
        </w:tc>
      </w:tr>
      <w:tr w:rsidR="00750C0A" w:rsidRPr="000C0EE1" w14:paraId="55543D69" w14:textId="2340F70F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573335" w14:textId="7DA8F317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E52B220" w14:textId="5582AE05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750C0A" w:rsidRPr="000C0EE1" w14:paraId="2A761C8E" w14:textId="15882788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35AA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Audio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4F9416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urrentTrack = {</w:t>
            </w:r>
          </w:p>
          <w:p w14:paraId="195022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name: 'Never Gonna Give You Up',</w:t>
            </w:r>
          </w:p>
          <w:p w14:paraId="3255013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artist: 'Rick Astley'</w:t>
            </w:r>
          </w:p>
          <w:p w14:paraId="021DAC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  <w:p w14:paraId="0F0769E5" w14:textId="4778F394" w:rsidR="00750C0A" w:rsidRPr="004A6039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nowPlaying(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13ED6" w14:textId="604EE7C5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Now playing 'Never Gonna Give You Up' by Rick Astley</w:t>
            </w:r>
          </w:p>
        </w:tc>
      </w:tr>
      <w:tr w:rsidR="00750C0A" w:rsidRPr="000C0EE1" w14:paraId="7F940201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D0E992" w14:textId="38D84183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9D535E" w14:textId="5B5611C2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750C0A" w:rsidRPr="000C0EE1" w14:paraId="5C52E5B8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5D60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Parktronic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D90F467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4);</w:t>
            </w:r>
          </w:p>
          <w:p w14:paraId="391C5D95" w14:textId="3CFD0B27" w:rsidR="00750C0A" w:rsidRPr="00750C0A" w:rsidRDefault="00750C0A" w:rsidP="00750C0A">
            <w:pPr>
              <w:pStyle w:val="Code"/>
              <w:spacing w:before="0" w:after="0"/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2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66F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</w:t>
            </w:r>
          </w:p>
          <w:p w14:paraId="103F0296" w14:textId="2C3D293A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 Beep!</w:t>
            </w:r>
          </w:p>
        </w:tc>
      </w:tr>
      <w:tr w:rsidR="00750C0A" w:rsidRPr="000C0EE1" w14:paraId="310BBE0E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B4F038" w14:textId="5BF8C249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707A2B" w14:textId="714251C5" w:rsidR="00750C0A" w:rsidRPr="00A056C4" w:rsidRDefault="00750C0A" w:rsidP="00750C0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750C0A" w:rsidRPr="000C0EE1" w14:paraId="573DE6A2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36590" w14:textId="55251ED5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E65C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{</w:t>
            </w:r>
          </w:p>
          <w:p w14:paraId="0604B49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ake: 'Toyota',</w:t>
            </w:r>
          </w:p>
          <w:p w14:paraId="7D91623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odel: 'Avensis',</w:t>
            </w:r>
          </w:p>
          <w:p w14:paraId="4D70E15E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: 20,</w:t>
            </w:r>
          </w:p>
          <w:p w14:paraId="7E82BED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Settings: 18,</w:t>
            </w:r>
          </w:p>
          <w:p w14:paraId="78DF58C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adjustTemp: [Function],</w:t>
            </w:r>
          </w:p>
          <w:p w14:paraId="642E6F38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urrentTrack: {</w:t>
            </w:r>
          </w:p>
          <w:p w14:paraId="6D0E1BD2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name: 'Never Gonna Give You Up',</w:t>
            </w:r>
          </w:p>
          <w:p w14:paraId="4D48ED5B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artist: 'Rick Astley'</w:t>
            </w:r>
          </w:p>
          <w:p w14:paraId="2B5E9A7F" w14:textId="38A29F0C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750C0A">
              <w:rPr>
                <w:b w:val="0"/>
                <w:bCs/>
              </w:rPr>
              <w:t>},</w:t>
            </w:r>
          </w:p>
          <w:p w14:paraId="6759D4D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lastRenderedPageBreak/>
              <w:t xml:space="preserve">  nowPlaying: [Function],</w:t>
            </w:r>
          </w:p>
          <w:p w14:paraId="7C486DF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heckDistance: [Function]</w:t>
            </w:r>
          </w:p>
          <w:p w14:paraId="2B2C22C0" w14:textId="01AE84DB" w:rsidR="00750C0A" w:rsidRDefault="00750C0A" w:rsidP="00750C0A">
            <w:pPr>
              <w:pStyle w:val="Code"/>
              <w:spacing w:before="0" w:after="0"/>
              <w:rPr>
                <w:b w:val="0"/>
              </w:rPr>
            </w:pPr>
            <w:r w:rsidRPr="00750C0A">
              <w:rPr>
                <w:b w:val="0"/>
                <w:bCs/>
              </w:rPr>
              <w:t>}</w:t>
            </w:r>
          </w:p>
        </w:tc>
      </w:tr>
    </w:tbl>
    <w:p w14:paraId="6E5DD01B" w14:textId="77777777" w:rsidR="00EE0207" w:rsidRPr="00F13FCA" w:rsidRDefault="00EE0207" w:rsidP="00EE0207">
      <w:pPr>
        <w:pStyle w:val="Heading2"/>
        <w:rPr>
          <w:lang w:val="bg-BG"/>
        </w:rPr>
      </w:pPr>
      <w:r w:rsidRPr="000C0EE1">
        <w:lastRenderedPageBreak/>
        <w:t xml:space="preserve">From </w:t>
      </w:r>
      <w:r w:rsidRPr="000C0EE1">
        <w:rPr>
          <w:noProof/>
        </w:rPr>
        <w:t xml:space="preserve">JSON </w:t>
      </w:r>
      <w:r w:rsidRPr="000C0EE1">
        <w:t xml:space="preserve">to </w:t>
      </w:r>
      <w:r w:rsidRPr="000C0EE1">
        <w:rPr>
          <w:noProof/>
        </w:rPr>
        <w:t xml:space="preserve">HTML </w:t>
      </w:r>
      <w:r w:rsidRPr="000C0EE1">
        <w:t>Table</w:t>
      </w:r>
    </w:p>
    <w:p w14:paraId="200585E9" w14:textId="2660F9C6" w:rsidR="00EE0207" w:rsidRPr="005F08F9" w:rsidRDefault="00EE0207" w:rsidP="00EE0207">
      <w:r w:rsidRPr="000C0EE1">
        <w:t xml:space="preserve">You’re tasked with creating an </w:t>
      </w:r>
      <w:r w:rsidRPr="000C0EE1">
        <w:rPr>
          <w:noProof/>
        </w:rPr>
        <w:t xml:space="preserve">HTML </w:t>
      </w:r>
      <w:r w:rsidRPr="000C0EE1">
        <w:t>table of students and their scores. You will receive</w:t>
      </w:r>
      <w:r>
        <w:t xml:space="preserve"> </w:t>
      </w:r>
      <w:r w:rsidRPr="000C0EE1">
        <w:t xml:space="preserve">a single string representing an </w:t>
      </w:r>
      <w:r w:rsidRPr="000C0EE1">
        <w:rPr>
          <w:b/>
        </w:rPr>
        <w:t xml:space="preserve">array of </w:t>
      </w:r>
      <w:r w:rsidRPr="000C0EE1">
        <w:rPr>
          <w:b/>
          <w:noProof/>
        </w:rPr>
        <w:t>objects</w:t>
      </w:r>
      <w:r w:rsidRPr="000C0EE1">
        <w:rPr>
          <w:noProof/>
        </w:rPr>
        <w:t>,</w:t>
      </w:r>
      <w:r w:rsidRPr="000C0EE1">
        <w:t xml:space="preserve"> the </w:t>
      </w:r>
      <w:r w:rsidRPr="000C0EE1">
        <w:rPr>
          <w:b/>
        </w:rPr>
        <w:t>table’s headings</w:t>
      </w:r>
      <w:r w:rsidRPr="000C0EE1">
        <w:t xml:space="preserve"> should be equal to the </w:t>
      </w:r>
      <w:r w:rsidRPr="000C0EE1">
        <w:rPr>
          <w:b/>
        </w:rPr>
        <w:t>object’s keys</w:t>
      </w:r>
      <w:r w:rsidRPr="000C0EE1">
        <w:t xml:space="preserve">, while </w:t>
      </w:r>
      <w:r w:rsidRPr="000C0EE1">
        <w:rPr>
          <w:b/>
        </w:rPr>
        <w:t>each object’s values</w:t>
      </w:r>
      <w:r w:rsidRPr="000C0EE1">
        <w:t xml:space="preserve"> should be a </w:t>
      </w:r>
      <w:r w:rsidRPr="000C0EE1">
        <w:rPr>
          <w:b/>
        </w:rPr>
        <w:t>new entry</w:t>
      </w:r>
      <w:r w:rsidRPr="000C0EE1">
        <w:t xml:space="preserve"> in the table. Any </w:t>
      </w:r>
      <w:r w:rsidRPr="000C0EE1">
        <w:rPr>
          <w:b/>
        </w:rPr>
        <w:t>text values</w:t>
      </w:r>
      <w:r w:rsidRPr="000C0EE1">
        <w:t xml:space="preserve"> in an object should be </w:t>
      </w:r>
      <w:r w:rsidRPr="000C0EE1">
        <w:rPr>
          <w:b/>
        </w:rPr>
        <w:t>escaped</w:t>
      </w:r>
      <w:r w:rsidR="00E82A6B">
        <w:t xml:space="preserve">, </w:t>
      </w:r>
      <w:r w:rsidRPr="000C0EE1">
        <w:t xml:space="preserve">to avoid introducing dangerous code into the </w:t>
      </w:r>
      <w:r w:rsidRPr="000C0EE1">
        <w:rPr>
          <w:noProof/>
        </w:rPr>
        <w:t>HTML</w:t>
      </w:r>
      <w:r w:rsidRPr="000C0EE1">
        <w:t xml:space="preserve">. </w:t>
      </w:r>
    </w:p>
    <w:p w14:paraId="0EEEF6EB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Input</w:t>
      </w:r>
    </w:p>
    <w:p w14:paraId="00833C7D" w14:textId="4F663D76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</w:t>
      </w:r>
      <w:r w:rsidR="006E4C48">
        <w:t xml:space="preserve">with </w:t>
      </w:r>
      <w:r w:rsidRPr="000C0EE1">
        <w:t xml:space="preserve">a </w:t>
      </w:r>
      <w:r w:rsidRPr="000C0EE1">
        <w:rPr>
          <w:b/>
        </w:rPr>
        <w:t>single string argument</w:t>
      </w:r>
      <w:r w:rsidRPr="000C0EE1">
        <w:t xml:space="preserve"> </w:t>
      </w:r>
      <w:r w:rsidRPr="000C0EE1">
        <w:rPr>
          <w:noProof/>
        </w:rPr>
        <w:t>(</w:t>
      </w:r>
      <w:r w:rsidRPr="000C0EE1">
        <w:t>the array of objects).</w:t>
      </w:r>
    </w:p>
    <w:p w14:paraId="45B433D8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Output</w:t>
      </w:r>
    </w:p>
    <w:p w14:paraId="2D35B44C" w14:textId="77777777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output</w:t>
      </w:r>
      <w:r w:rsidRPr="000C0EE1">
        <w:t xml:space="preserve"> should be printed on the console – for each </w:t>
      </w:r>
      <w:r w:rsidRPr="000C0EE1">
        <w:rPr>
          <w:b/>
        </w:rPr>
        <w:t>entry</w:t>
      </w:r>
      <w:r w:rsidRPr="000C0EE1">
        <w:t xml:space="preserve"> </w:t>
      </w:r>
      <w:r w:rsidRPr="000C0EE1">
        <w:rPr>
          <w:b/>
        </w:rPr>
        <w:t>row</w:t>
      </w:r>
      <w:r w:rsidRPr="000C0EE1">
        <w:t xml:space="preserve"> in the input print the </w:t>
      </w:r>
      <w:r w:rsidRPr="000C0EE1">
        <w:rPr>
          <w:b/>
        </w:rPr>
        <w:t>object</w:t>
      </w:r>
      <w:r w:rsidRPr="000C0EE1">
        <w:t xml:space="preserve"> </w:t>
      </w:r>
      <w:r w:rsidRPr="000C0EE1">
        <w:rPr>
          <w:b/>
        </w:rPr>
        <w:t>representing</w:t>
      </w:r>
      <w:r w:rsidRPr="000C0EE1">
        <w:t xml:space="preserve"> </w:t>
      </w:r>
      <w:r w:rsidRPr="000C0EE1">
        <w:rPr>
          <w:b/>
        </w:rPr>
        <w:t>it</w:t>
      </w:r>
      <w:r w:rsidRPr="000C0EE1">
        <w:t>.</w:t>
      </w:r>
    </w:p>
    <w:p w14:paraId="005289DA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t>Note:</w:t>
      </w:r>
    </w:p>
    <w:p w14:paraId="797F132F" w14:textId="7FF9FDAF" w:rsidR="00EE0207" w:rsidRPr="00956A4F" w:rsidRDefault="00EE0207" w:rsidP="00EE0207">
      <w:pPr>
        <w:rPr>
          <w:b/>
          <w:lang w:val="bg-BG"/>
        </w:rPr>
      </w:pPr>
      <w:r w:rsidRPr="000C0EE1">
        <w:t>Object</w:t>
      </w:r>
      <w:r w:rsidR="000E46E8">
        <w:t>s’</w:t>
      </w:r>
      <w:r w:rsidRPr="000C0EE1">
        <w:t xml:space="preserve"> </w:t>
      </w:r>
      <w:r w:rsidRPr="000C0EE1">
        <w:rPr>
          <w:b/>
        </w:rPr>
        <w:t>keys</w:t>
      </w:r>
      <w:r w:rsidRPr="000C0EE1">
        <w:t xml:space="preserve"> will always be the</w:t>
      </w:r>
      <w:r>
        <w:rPr>
          <w:b/>
        </w:rPr>
        <w:t xml:space="preserve"> same. </w:t>
      </w:r>
      <w:r w:rsidRPr="00956A4F">
        <w:t>Check</w:t>
      </w:r>
      <w:r>
        <w:t xml:space="preserve"> more</w:t>
      </w:r>
      <w:r w:rsidRPr="00956A4F">
        <w:t xml:space="preserve"> info</w:t>
      </w:r>
      <w:r>
        <w:t>rmation</w:t>
      </w:r>
      <w:r w:rsidRPr="00956A4F">
        <w:t xml:space="preserve"> for the</w:t>
      </w:r>
      <w:r>
        <w:rPr>
          <w:b/>
        </w:rPr>
        <w:t xml:space="preserve"> HTML Entity </w:t>
      </w:r>
      <w:hyperlink r:id="rId10" w:history="1">
        <w:r w:rsidRPr="00956A4F">
          <w:rPr>
            <w:rStyle w:val="Hyperlink"/>
            <w:b/>
          </w:rPr>
          <w:t>here</w:t>
        </w:r>
      </w:hyperlink>
      <w:r>
        <w:rPr>
          <w:b/>
        </w:rPr>
        <w:t>.</w:t>
      </w:r>
    </w:p>
    <w:p w14:paraId="1B0FEB9D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rPr>
          <w:noProof/>
        </w:rPr>
        <w:t>HTML</w:t>
      </w:r>
    </w:p>
    <w:p w14:paraId="4CCE995C" w14:textId="77777777" w:rsidR="00EE0207" w:rsidRPr="000C0EE1" w:rsidRDefault="00EE0207" w:rsidP="00EE0207">
      <w:pPr>
        <w:rPr>
          <w:lang w:val="bg-BG"/>
        </w:rPr>
      </w:pPr>
      <w:r w:rsidRPr="000C0EE1">
        <w:t xml:space="preserve">You are provided with an </w:t>
      </w:r>
      <w:r w:rsidRPr="000C0EE1">
        <w:rPr>
          <w:noProof/>
        </w:rPr>
        <w:t xml:space="preserve">HTML </w:t>
      </w:r>
      <w:r w:rsidRPr="000C0EE1">
        <w:t>file to test your table in the browser.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EE0207" w:rsidRPr="000C0EE1" w14:paraId="6690F7F2" w14:textId="77777777" w:rsidTr="00C246D6">
        <w:tc>
          <w:tcPr>
            <w:tcW w:w="9965" w:type="dxa"/>
            <w:shd w:val="clear" w:color="auto" w:fill="D9D9D9" w:themeFill="background1" w:themeFillShade="D9"/>
          </w:tcPr>
          <w:p w14:paraId="2CDE4886" w14:textId="77777777" w:rsidR="00EE0207" w:rsidRPr="000C0EE1" w:rsidRDefault="00EE0207" w:rsidP="00C246D6">
            <w:pPr>
              <w:pStyle w:val="Code"/>
              <w:spacing w:before="0" w:after="0"/>
              <w:jc w:val="center"/>
            </w:pPr>
            <w:r w:rsidRPr="000C0EE1">
              <w:t>index.html</w:t>
            </w:r>
          </w:p>
        </w:tc>
      </w:tr>
      <w:tr w:rsidR="00EE0207" w:rsidRPr="000C0EE1" w14:paraId="2161A8E9" w14:textId="77777777" w:rsidTr="00C246D6">
        <w:tc>
          <w:tcPr>
            <w:tcW w:w="9965" w:type="dxa"/>
          </w:tcPr>
          <w:p w14:paraId="6284F2C0" w14:textId="720A6579" w:rsidR="00EE0207" w:rsidRPr="000C0EE1" w:rsidRDefault="00EE0207" w:rsidP="00445E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0C0EE1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 xml:space="preserve">!DOCTYPE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lang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en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charset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UTF-8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groov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-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1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 solid black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padding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div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id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wrapper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div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function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input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</w:rPr>
              <w:t>//Write your code here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window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 xml:space="preserve">onload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function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let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 xml:space="preserve">container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documen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>getElementByI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wrapper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>contain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 xml:space="preserve">innerHTML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[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[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Stamat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5.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},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Rumen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6}]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]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</w:tc>
      </w:tr>
    </w:tbl>
    <w:p w14:paraId="3A99C178" w14:textId="77777777" w:rsidR="00EE0207" w:rsidRPr="000C0EE1" w:rsidRDefault="00EE0207" w:rsidP="00EE0207">
      <w:pPr>
        <w:pStyle w:val="Heading3"/>
        <w:rPr>
          <w:lang w:val="bg-BG"/>
        </w:rPr>
      </w:pPr>
      <w:r w:rsidRPr="000C0EE1">
        <w:lastRenderedPageBreak/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4"/>
        <w:gridCol w:w="6969"/>
      </w:tblGrid>
      <w:tr w:rsidR="00EE0207" w:rsidRPr="000C0EE1" w14:paraId="18510C38" w14:textId="77777777" w:rsidTr="00EE0207">
        <w:tc>
          <w:tcPr>
            <w:tcW w:w="3464" w:type="dxa"/>
            <w:shd w:val="clear" w:color="auto" w:fill="D9D9D9" w:themeFill="background1" w:themeFillShade="D9"/>
          </w:tcPr>
          <w:p w14:paraId="379FF5BB" w14:textId="77777777" w:rsidR="00EE0207" w:rsidRPr="00A056C4" w:rsidRDefault="00EE0207" w:rsidP="00C246D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69" w:type="dxa"/>
            <w:shd w:val="clear" w:color="auto" w:fill="D9D9D9" w:themeFill="background1" w:themeFillShade="D9"/>
          </w:tcPr>
          <w:p w14:paraId="0EA2D84F" w14:textId="77777777" w:rsidR="00EE0207" w:rsidRPr="00A056C4" w:rsidRDefault="00EE0207" w:rsidP="00C246D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056C4">
              <w:rPr>
                <w:rFonts w:ascii="Consolas" w:hAnsi="Consolas"/>
                <w:b/>
              </w:rPr>
              <w:t>Output</w:t>
            </w:r>
          </w:p>
        </w:tc>
      </w:tr>
      <w:tr w:rsidR="00EE0207" w:rsidRPr="000C0EE1" w14:paraId="77E2E95D" w14:textId="77777777" w:rsidTr="00EE0207">
        <w:tc>
          <w:tcPr>
            <w:tcW w:w="3464" w:type="dxa"/>
          </w:tcPr>
          <w:p w14:paraId="402ADD8D" w14:textId="60EFF05D" w:rsidR="00EE0207" w:rsidRDefault="00E82A6B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`</w:t>
            </w:r>
            <w:r w:rsidR="00EE0207" w:rsidRPr="000C0EE1">
              <w:rPr>
                <w:rFonts w:ascii="Consolas" w:hAnsi="Consolas"/>
                <w:bCs/>
                <w:noProof/>
              </w:rPr>
              <w:t>[{"Name":"</w:t>
            </w:r>
            <w:r w:rsidR="00EE0207">
              <w:rPr>
                <w:rFonts w:ascii="Consolas" w:hAnsi="Consolas"/>
                <w:bCs/>
                <w:noProof/>
              </w:rPr>
              <w:t>Stamat</w:t>
            </w:r>
            <w:r w:rsidR="00EE0207" w:rsidRPr="000C0EE1">
              <w:rPr>
                <w:rFonts w:ascii="Consolas" w:hAnsi="Consolas"/>
                <w:bCs/>
                <w:noProof/>
              </w:rPr>
              <w:t>",</w:t>
            </w:r>
          </w:p>
          <w:p w14:paraId="00686289" w14:textId="2B5B353C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 w:rsidR="00445EC2"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},</w:t>
            </w:r>
          </w:p>
          <w:p w14:paraId="637377FE" w14:textId="6B3752A4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{"Name":"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",</w:t>
            </w:r>
          </w:p>
          <w:p w14:paraId="784E78B0" w14:textId="7D2BD439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>
              <w:rPr>
                <w:rFonts w:ascii="Consolas" w:hAnsi="Consolas"/>
                <w:bCs/>
                <w:noProof/>
              </w:rPr>
              <w:t>6</w:t>
            </w:r>
            <w:r w:rsidR="00E82A6B">
              <w:rPr>
                <w:rFonts w:ascii="Consolas" w:hAnsi="Consolas"/>
                <w:bCs/>
                <w:noProof/>
              </w:rPr>
              <w:t>}]`</w:t>
            </w:r>
          </w:p>
        </w:tc>
        <w:tc>
          <w:tcPr>
            <w:tcW w:w="6969" w:type="dxa"/>
          </w:tcPr>
          <w:p w14:paraId="7578E88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</w:rPr>
              <w:t>&lt;table&gt;</w:t>
            </w:r>
          </w:p>
          <w:p w14:paraId="3A7E69BA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&lt;/th&gt;&lt;/tr&gt;</w:t>
            </w:r>
          </w:p>
          <w:p w14:paraId="1EAACBD4" w14:textId="0483DA19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Stamat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195A53E4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6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39511D6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bCs/>
                <w:noProof/>
              </w:rPr>
              <w:t>&lt;/table&gt;</w:t>
            </w:r>
          </w:p>
        </w:tc>
      </w:tr>
      <w:tr w:rsidR="00EE0207" w:rsidRPr="000C0EE1" w14:paraId="7EC82BF0" w14:textId="77777777" w:rsidTr="00EE0207">
        <w:tc>
          <w:tcPr>
            <w:tcW w:w="3464" w:type="dxa"/>
          </w:tcPr>
          <w:p w14:paraId="7C7D8475" w14:textId="7256A7F1" w:rsidR="00EE0207" w:rsidRDefault="00E82A6B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`</w:t>
            </w:r>
            <w:r w:rsidR="00EE0207" w:rsidRPr="000C0EE1">
              <w:rPr>
                <w:rFonts w:ascii="Consolas" w:hAnsi="Consolas"/>
                <w:noProof/>
              </w:rPr>
              <w:t>[{"Name":"</w:t>
            </w:r>
            <w:r w:rsidR="00EE0207">
              <w:rPr>
                <w:rFonts w:ascii="Consolas" w:hAnsi="Consolas"/>
                <w:noProof/>
              </w:rPr>
              <w:t>Pesho</w:t>
            </w:r>
            <w:r w:rsidR="00EE0207" w:rsidRPr="000C0EE1">
              <w:rPr>
                <w:rFonts w:ascii="Consolas" w:hAnsi="Consolas"/>
                <w:noProof/>
              </w:rPr>
              <w:t>",</w:t>
            </w:r>
          </w:p>
          <w:p w14:paraId="4F5752DB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042AB328" w14:textId="76B871BE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  <w:r w:rsidRPr="000C0EE1">
              <w:rPr>
                <w:rFonts w:ascii="Consolas" w:hAnsi="Consolas"/>
                <w:noProof/>
                <w:lang w:val="bg-BG"/>
              </w:rPr>
              <w:br/>
            </w: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Gosho",</w:t>
            </w:r>
          </w:p>
          <w:p w14:paraId="4FF5EC70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1BA46179" w14:textId="1032D45F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</w:p>
          <w:p w14:paraId="513C55A6" w14:textId="2389A0E0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Angel",</w:t>
            </w:r>
          </w:p>
          <w:p w14:paraId="5C35B5DA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  <w:lang w:val="bg-BG"/>
              </w:rPr>
              <w:t>50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571F7DE9" w14:textId="1A819574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10</w:t>
            </w:r>
            <w:r w:rsidRPr="000C0EE1">
              <w:rPr>
                <w:rFonts w:ascii="Consolas" w:hAnsi="Consolas"/>
                <w:noProof/>
              </w:rPr>
              <w:t>}]</w:t>
            </w:r>
            <w:r w:rsidR="00E82A6B">
              <w:rPr>
                <w:rFonts w:ascii="Consolas" w:hAnsi="Consolas"/>
                <w:bCs/>
                <w:noProof/>
              </w:rPr>
              <w:t>`</w:t>
            </w:r>
          </w:p>
        </w:tc>
        <w:tc>
          <w:tcPr>
            <w:tcW w:w="6969" w:type="dxa"/>
          </w:tcPr>
          <w:p w14:paraId="6E2E277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</w:rPr>
              <w:t>&lt;table&gt;</w:t>
            </w:r>
          </w:p>
          <w:p w14:paraId="7BADCA10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&lt;/th&gt;&lt;th&gt;</w:t>
            </w:r>
            <w:r w:rsidRPr="00FF60DE">
              <w:rPr>
                <w:rFonts w:ascii="Consolas" w:hAnsi="Consolas"/>
                <w:noProof/>
              </w:rPr>
              <w:t>Grade</w:t>
            </w:r>
            <w:r w:rsidRPr="000C0EE1">
              <w:rPr>
                <w:rFonts w:ascii="Consolas" w:hAnsi="Consolas"/>
                <w:noProof/>
              </w:rPr>
              <w:t>&lt;/th&gt;&lt;/tr&gt;</w:t>
            </w:r>
          </w:p>
          <w:p w14:paraId="552DB821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d&gt;Pesho&lt;/td&gt;&lt;td&gt;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&lt;/td&gt;&lt;td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0C0EE1">
              <w:rPr>
                <w:rFonts w:ascii="Consolas" w:hAnsi="Consolas"/>
                <w:noProof/>
              </w:rPr>
              <w:t>&lt;/td&gt;&lt;/tr&gt;</w:t>
            </w:r>
          </w:p>
          <w:p w14:paraId="55FDAE9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Gosho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020BB12" w14:textId="7072F091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Angel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.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2B54296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noProof/>
              </w:rPr>
              <w:t>&lt;/table&gt;</w:t>
            </w:r>
          </w:p>
        </w:tc>
      </w:tr>
    </w:tbl>
    <w:p w14:paraId="66413366" w14:textId="77777777" w:rsidR="00EE0207" w:rsidRPr="007548F4" w:rsidRDefault="00EE0207" w:rsidP="00EE0207"/>
    <w:sectPr w:rsidR="00EE0207" w:rsidRPr="007548F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B766CE" w14:textId="77777777" w:rsidR="0016007C" w:rsidRDefault="0016007C" w:rsidP="008068A2">
      <w:pPr>
        <w:spacing w:after="0" w:line="240" w:lineRule="auto"/>
      </w:pPr>
      <w:r>
        <w:separator/>
      </w:r>
    </w:p>
  </w:endnote>
  <w:endnote w:type="continuationSeparator" w:id="0">
    <w:p w14:paraId="366363FC" w14:textId="77777777" w:rsidR="0016007C" w:rsidRDefault="001600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674506" w14:textId="77777777" w:rsidR="004E4C1E" w:rsidRDefault="0016007C" w:rsidP="004E4C1E">
    <w:pPr>
      <w:pStyle w:val="Footer"/>
    </w:pPr>
    <w:r>
      <w:rPr>
        <w:noProof/>
      </w:rPr>
      <w:pict w14:anchorId="14EB5D28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" filled="f" stroked="f" strokeweight=".5pt">
          <v:textbox inset=".5mm,0,0,0">
            <w:txbxContent>
              <w:p w14:paraId="3B63E23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B686AE6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<v:textbox inset=".5mm,1.2mm,.5mm,.5mm">
            <w:txbxContent>
              <w:p w14:paraId="76B8802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1F192C0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AB2169F" wp14:editId="1D1ABA7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6F2B16" wp14:editId="34D4C1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0FD57A5" wp14:editId="721840B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776816C" wp14:editId="084FCBDA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4C25D6" wp14:editId="1C54731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CEEB13" wp14:editId="131D35E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AAD961" wp14:editId="4F6249F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D2A08" wp14:editId="5C02347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A2D473" wp14:editId="10BD343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985CFB1" wp14:editId="2D7D95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0CEBB54">
        <v:line id="Straight Connector 19" o:spid="_x0000_s2050" style="position:absolute;flip:y;z-index:251622400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" strokecolor="#984807" strokeweight="1pt">
          <v:stroke endcap="round"/>
        </v:line>
      </w:pict>
    </w:r>
    <w:r>
      <w:rPr>
        <w:noProof/>
      </w:rPr>
      <w:pict w14:anchorId="40DD3E16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" filled="f" stroked="f" strokeweight=".5pt">
          <v:textbox inset="0,0,0,0">
            <w:txbxContent>
              <w:p w14:paraId="4177AB7D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2517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25171" w:rsidRPr="00596AA5">
                  <w:rPr>
                    <w:sz w:val="18"/>
                    <w:szCs w:val="18"/>
                  </w:rPr>
                  <w:fldChar w:fldCharType="separate"/>
                </w:r>
                <w:r w:rsidR="00A056C4">
                  <w:rPr>
                    <w:noProof/>
                    <w:sz w:val="18"/>
                    <w:szCs w:val="18"/>
                  </w:rPr>
                  <w:t>7</w:t>
                </w:r>
                <w:r w:rsidR="00D2517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begin"/>
                </w:r>
                <w:r w:rsidR="00B74ED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B74ED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A056C4">
                  <w:rPr>
                    <w:noProof/>
                    <w:sz w:val="18"/>
                    <w:szCs w:val="18"/>
                  </w:rPr>
                  <w:t>7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775F8B" w14:textId="77777777" w:rsidR="0016007C" w:rsidRDefault="0016007C" w:rsidP="008068A2">
      <w:pPr>
        <w:spacing w:after="0" w:line="240" w:lineRule="auto"/>
      </w:pPr>
      <w:r>
        <w:separator/>
      </w:r>
    </w:p>
  </w:footnote>
  <w:footnote w:type="continuationSeparator" w:id="0">
    <w:p w14:paraId="663D8890" w14:textId="77777777" w:rsidR="0016007C" w:rsidRDefault="001600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68CA63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3D1923"/>
    <w:multiLevelType w:val="hybridMultilevel"/>
    <w:tmpl w:val="0CC2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E3FD0"/>
    <w:multiLevelType w:val="hybridMultilevel"/>
    <w:tmpl w:val="B8D0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B067EF"/>
    <w:multiLevelType w:val="hybridMultilevel"/>
    <w:tmpl w:val="221A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B212CC"/>
    <w:multiLevelType w:val="hybridMultilevel"/>
    <w:tmpl w:val="7F541E28"/>
    <w:lvl w:ilvl="0" w:tplc="637053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C45FF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53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26A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ECE0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CA4F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2C3E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C0DC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694F1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C2B90"/>
    <w:multiLevelType w:val="hybridMultilevel"/>
    <w:tmpl w:val="F2C8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 w:numId="7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0NzE2MLQ0NDYyUdpeDU4uLM/DyQAsNaAB6FaEQsAAAA"/>
  </w:docVars>
  <w:rsids>
    <w:rsidRoot w:val="008068A2"/>
    <w:rsid w:val="000006BB"/>
    <w:rsid w:val="00002C1C"/>
    <w:rsid w:val="00007044"/>
    <w:rsid w:val="0001451E"/>
    <w:rsid w:val="0001760F"/>
    <w:rsid w:val="00021F5E"/>
    <w:rsid w:val="00021F77"/>
    <w:rsid w:val="00023DC6"/>
    <w:rsid w:val="00025F04"/>
    <w:rsid w:val="00064D15"/>
    <w:rsid w:val="00075D5C"/>
    <w:rsid w:val="00083C96"/>
    <w:rsid w:val="0008559D"/>
    <w:rsid w:val="00086727"/>
    <w:rsid w:val="0009209B"/>
    <w:rsid w:val="00094865"/>
    <w:rsid w:val="000A36EF"/>
    <w:rsid w:val="000A6794"/>
    <w:rsid w:val="000B39E6"/>
    <w:rsid w:val="000B56F0"/>
    <w:rsid w:val="000C0EE1"/>
    <w:rsid w:val="000C4622"/>
    <w:rsid w:val="000C5361"/>
    <w:rsid w:val="000E2234"/>
    <w:rsid w:val="000E46E8"/>
    <w:rsid w:val="000F478B"/>
    <w:rsid w:val="000F570D"/>
    <w:rsid w:val="000F7FD2"/>
    <w:rsid w:val="001022F5"/>
    <w:rsid w:val="00103906"/>
    <w:rsid w:val="00104559"/>
    <w:rsid w:val="00105DA4"/>
    <w:rsid w:val="0012264C"/>
    <w:rsid w:val="001275B9"/>
    <w:rsid w:val="00141781"/>
    <w:rsid w:val="00142C75"/>
    <w:rsid w:val="001449E8"/>
    <w:rsid w:val="00156BF8"/>
    <w:rsid w:val="0016007C"/>
    <w:rsid w:val="001619DF"/>
    <w:rsid w:val="00164CDC"/>
    <w:rsid w:val="00167CF1"/>
    <w:rsid w:val="00171021"/>
    <w:rsid w:val="00175E1D"/>
    <w:rsid w:val="001819FA"/>
    <w:rsid w:val="001837BD"/>
    <w:rsid w:val="00183A2C"/>
    <w:rsid w:val="001953DF"/>
    <w:rsid w:val="001A35E7"/>
    <w:rsid w:val="001A6728"/>
    <w:rsid w:val="001B7060"/>
    <w:rsid w:val="001C1FCD"/>
    <w:rsid w:val="001C30C7"/>
    <w:rsid w:val="001C6053"/>
    <w:rsid w:val="001D2464"/>
    <w:rsid w:val="001D50AE"/>
    <w:rsid w:val="001D5152"/>
    <w:rsid w:val="001E1161"/>
    <w:rsid w:val="001E3FEF"/>
    <w:rsid w:val="00202683"/>
    <w:rsid w:val="00215CD2"/>
    <w:rsid w:val="00215FCE"/>
    <w:rsid w:val="0022013B"/>
    <w:rsid w:val="002227FA"/>
    <w:rsid w:val="00231048"/>
    <w:rsid w:val="002326A7"/>
    <w:rsid w:val="00232E7D"/>
    <w:rsid w:val="00264287"/>
    <w:rsid w:val="0026589D"/>
    <w:rsid w:val="002664E1"/>
    <w:rsid w:val="002674C4"/>
    <w:rsid w:val="00276180"/>
    <w:rsid w:val="002809A0"/>
    <w:rsid w:val="002819B5"/>
    <w:rsid w:val="0028468C"/>
    <w:rsid w:val="002853F4"/>
    <w:rsid w:val="00295103"/>
    <w:rsid w:val="00296F25"/>
    <w:rsid w:val="002A2D2D"/>
    <w:rsid w:val="002C009F"/>
    <w:rsid w:val="002C539D"/>
    <w:rsid w:val="002C71C6"/>
    <w:rsid w:val="002D07CA"/>
    <w:rsid w:val="002F1CA8"/>
    <w:rsid w:val="002F3B39"/>
    <w:rsid w:val="00302668"/>
    <w:rsid w:val="00305122"/>
    <w:rsid w:val="00307409"/>
    <w:rsid w:val="00320086"/>
    <w:rsid w:val="003230CF"/>
    <w:rsid w:val="0033212E"/>
    <w:rsid w:val="0033490F"/>
    <w:rsid w:val="003604DE"/>
    <w:rsid w:val="00380085"/>
    <w:rsid w:val="00380A57"/>
    <w:rsid w:val="003817EF"/>
    <w:rsid w:val="00382A45"/>
    <w:rsid w:val="0038773D"/>
    <w:rsid w:val="003A1601"/>
    <w:rsid w:val="003A33F9"/>
    <w:rsid w:val="003A5602"/>
    <w:rsid w:val="003B0278"/>
    <w:rsid w:val="003B1846"/>
    <w:rsid w:val="003B6A53"/>
    <w:rsid w:val="003B7BF2"/>
    <w:rsid w:val="003C357A"/>
    <w:rsid w:val="003D171F"/>
    <w:rsid w:val="003E1013"/>
    <w:rsid w:val="003E167F"/>
    <w:rsid w:val="003E2A3C"/>
    <w:rsid w:val="003E2F33"/>
    <w:rsid w:val="003E6BFB"/>
    <w:rsid w:val="003F1864"/>
    <w:rsid w:val="0041081C"/>
    <w:rsid w:val="004311CA"/>
    <w:rsid w:val="00445EC2"/>
    <w:rsid w:val="0047331A"/>
    <w:rsid w:val="0047640B"/>
    <w:rsid w:val="0047644B"/>
    <w:rsid w:val="00476D4B"/>
    <w:rsid w:val="00491748"/>
    <w:rsid w:val="004A5634"/>
    <w:rsid w:val="004A6039"/>
    <w:rsid w:val="004A7E77"/>
    <w:rsid w:val="004B0253"/>
    <w:rsid w:val="004C086A"/>
    <w:rsid w:val="004C0A80"/>
    <w:rsid w:val="004C3C36"/>
    <w:rsid w:val="004D03E1"/>
    <w:rsid w:val="004D0E4F"/>
    <w:rsid w:val="004D29A9"/>
    <w:rsid w:val="004E0D4F"/>
    <w:rsid w:val="004E4C1E"/>
    <w:rsid w:val="004F4F61"/>
    <w:rsid w:val="004F5E9F"/>
    <w:rsid w:val="0050017E"/>
    <w:rsid w:val="00503820"/>
    <w:rsid w:val="00504844"/>
    <w:rsid w:val="005054C7"/>
    <w:rsid w:val="00507F81"/>
    <w:rsid w:val="005172E9"/>
    <w:rsid w:val="00517B12"/>
    <w:rsid w:val="00524789"/>
    <w:rsid w:val="00527BE8"/>
    <w:rsid w:val="00533BF6"/>
    <w:rsid w:val="005439C9"/>
    <w:rsid w:val="00546BED"/>
    <w:rsid w:val="00553CCB"/>
    <w:rsid w:val="00554900"/>
    <w:rsid w:val="00555540"/>
    <w:rsid w:val="00563DC7"/>
    <w:rsid w:val="00564029"/>
    <w:rsid w:val="00564991"/>
    <w:rsid w:val="00564D7B"/>
    <w:rsid w:val="0056527D"/>
    <w:rsid w:val="0056786B"/>
    <w:rsid w:val="0057138C"/>
    <w:rsid w:val="005803E5"/>
    <w:rsid w:val="005813B5"/>
    <w:rsid w:val="00582A23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C1F"/>
    <w:rsid w:val="005E6CC9"/>
    <w:rsid w:val="005F08F9"/>
    <w:rsid w:val="00600083"/>
    <w:rsid w:val="00604363"/>
    <w:rsid w:val="006231B1"/>
    <w:rsid w:val="00624212"/>
    <w:rsid w:val="006242A9"/>
    <w:rsid w:val="00624DCF"/>
    <w:rsid w:val="0063342B"/>
    <w:rsid w:val="0063764E"/>
    <w:rsid w:val="00640502"/>
    <w:rsid w:val="00644D27"/>
    <w:rsid w:val="006640AE"/>
    <w:rsid w:val="00670041"/>
    <w:rsid w:val="00671FE2"/>
    <w:rsid w:val="006759A6"/>
    <w:rsid w:val="00686C0C"/>
    <w:rsid w:val="00695634"/>
    <w:rsid w:val="006A2531"/>
    <w:rsid w:val="006A7385"/>
    <w:rsid w:val="006D239A"/>
    <w:rsid w:val="006E1302"/>
    <w:rsid w:val="006E2245"/>
    <w:rsid w:val="006E4C48"/>
    <w:rsid w:val="006E55B4"/>
    <w:rsid w:val="006E7E50"/>
    <w:rsid w:val="006F6EE9"/>
    <w:rsid w:val="007022FF"/>
    <w:rsid w:val="00704432"/>
    <w:rsid w:val="007051DF"/>
    <w:rsid w:val="00717984"/>
    <w:rsid w:val="00724DA4"/>
    <w:rsid w:val="007362F3"/>
    <w:rsid w:val="007455A6"/>
    <w:rsid w:val="00750C0A"/>
    <w:rsid w:val="007548F4"/>
    <w:rsid w:val="00763912"/>
    <w:rsid w:val="00765530"/>
    <w:rsid w:val="00771A8B"/>
    <w:rsid w:val="00774E44"/>
    <w:rsid w:val="00782AFF"/>
    <w:rsid w:val="00785258"/>
    <w:rsid w:val="00787C69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458AF"/>
    <w:rsid w:val="008506A7"/>
    <w:rsid w:val="0085184F"/>
    <w:rsid w:val="00861625"/>
    <w:rsid w:val="008617B5"/>
    <w:rsid w:val="00870828"/>
    <w:rsid w:val="0088080B"/>
    <w:rsid w:val="008867D3"/>
    <w:rsid w:val="008B07D7"/>
    <w:rsid w:val="008B557F"/>
    <w:rsid w:val="008C2344"/>
    <w:rsid w:val="008C2B83"/>
    <w:rsid w:val="008C5930"/>
    <w:rsid w:val="008D6097"/>
    <w:rsid w:val="008E3220"/>
    <w:rsid w:val="008E6CF3"/>
    <w:rsid w:val="008F202C"/>
    <w:rsid w:val="008F5B43"/>
    <w:rsid w:val="008F5FDB"/>
    <w:rsid w:val="00902E68"/>
    <w:rsid w:val="00911BC7"/>
    <w:rsid w:val="00912BC6"/>
    <w:rsid w:val="0092145D"/>
    <w:rsid w:val="009254B7"/>
    <w:rsid w:val="00930CEE"/>
    <w:rsid w:val="0094016C"/>
    <w:rsid w:val="00941FFF"/>
    <w:rsid w:val="00950EC6"/>
    <w:rsid w:val="0095286C"/>
    <w:rsid w:val="00955691"/>
    <w:rsid w:val="00956A4F"/>
    <w:rsid w:val="00961157"/>
    <w:rsid w:val="00965C5B"/>
    <w:rsid w:val="0096684B"/>
    <w:rsid w:val="00972C7F"/>
    <w:rsid w:val="00972ED8"/>
    <w:rsid w:val="00976E46"/>
    <w:rsid w:val="009B4FB4"/>
    <w:rsid w:val="009C0C39"/>
    <w:rsid w:val="009D1805"/>
    <w:rsid w:val="009E0758"/>
    <w:rsid w:val="009E1A09"/>
    <w:rsid w:val="009F2B60"/>
    <w:rsid w:val="00A02545"/>
    <w:rsid w:val="00A025E6"/>
    <w:rsid w:val="00A044F2"/>
    <w:rsid w:val="00A05555"/>
    <w:rsid w:val="00A056C4"/>
    <w:rsid w:val="00A06D89"/>
    <w:rsid w:val="00A35790"/>
    <w:rsid w:val="00A420FC"/>
    <w:rsid w:val="00A45A89"/>
    <w:rsid w:val="00A47F12"/>
    <w:rsid w:val="00A66DE2"/>
    <w:rsid w:val="00A70227"/>
    <w:rsid w:val="00A847D3"/>
    <w:rsid w:val="00AA1014"/>
    <w:rsid w:val="00AA3772"/>
    <w:rsid w:val="00AA7BD6"/>
    <w:rsid w:val="00AB0378"/>
    <w:rsid w:val="00AB106E"/>
    <w:rsid w:val="00AB2224"/>
    <w:rsid w:val="00AC1CB6"/>
    <w:rsid w:val="00AC36D6"/>
    <w:rsid w:val="00AC60FE"/>
    <w:rsid w:val="00AC77AD"/>
    <w:rsid w:val="00AD3214"/>
    <w:rsid w:val="00AE05D3"/>
    <w:rsid w:val="00AE355A"/>
    <w:rsid w:val="00AE560D"/>
    <w:rsid w:val="00B148DD"/>
    <w:rsid w:val="00B2472A"/>
    <w:rsid w:val="00B3332A"/>
    <w:rsid w:val="00B4109C"/>
    <w:rsid w:val="00B567F6"/>
    <w:rsid w:val="00B56DF3"/>
    <w:rsid w:val="00B57A5C"/>
    <w:rsid w:val="00B6185B"/>
    <w:rsid w:val="00B638EB"/>
    <w:rsid w:val="00B63DED"/>
    <w:rsid w:val="00B74ED2"/>
    <w:rsid w:val="00B753E7"/>
    <w:rsid w:val="00B86AF3"/>
    <w:rsid w:val="00B9309B"/>
    <w:rsid w:val="00B96F63"/>
    <w:rsid w:val="00BA1F40"/>
    <w:rsid w:val="00BA4820"/>
    <w:rsid w:val="00BB05FA"/>
    <w:rsid w:val="00BB5B10"/>
    <w:rsid w:val="00BC4C46"/>
    <w:rsid w:val="00BC56D6"/>
    <w:rsid w:val="00BD5724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303"/>
    <w:rsid w:val="00C355A5"/>
    <w:rsid w:val="00C43B64"/>
    <w:rsid w:val="00C44D07"/>
    <w:rsid w:val="00C52FD3"/>
    <w:rsid w:val="00C53F37"/>
    <w:rsid w:val="00C5499A"/>
    <w:rsid w:val="00C62A0F"/>
    <w:rsid w:val="00C719F5"/>
    <w:rsid w:val="00C82862"/>
    <w:rsid w:val="00C831CD"/>
    <w:rsid w:val="00C84E4D"/>
    <w:rsid w:val="00CA2FD0"/>
    <w:rsid w:val="00CB626D"/>
    <w:rsid w:val="00CD5181"/>
    <w:rsid w:val="00CD7485"/>
    <w:rsid w:val="00CE2360"/>
    <w:rsid w:val="00CE236C"/>
    <w:rsid w:val="00CE6ED9"/>
    <w:rsid w:val="00CF0047"/>
    <w:rsid w:val="00D022BF"/>
    <w:rsid w:val="00D22895"/>
    <w:rsid w:val="00D25171"/>
    <w:rsid w:val="00D3404A"/>
    <w:rsid w:val="00D4354E"/>
    <w:rsid w:val="00D43F69"/>
    <w:rsid w:val="00D50F79"/>
    <w:rsid w:val="00D633A4"/>
    <w:rsid w:val="00D73957"/>
    <w:rsid w:val="00D8395C"/>
    <w:rsid w:val="00D910AA"/>
    <w:rsid w:val="00DA028F"/>
    <w:rsid w:val="00DA622C"/>
    <w:rsid w:val="00DC28E6"/>
    <w:rsid w:val="00DC79E8"/>
    <w:rsid w:val="00DD4740"/>
    <w:rsid w:val="00DD55F0"/>
    <w:rsid w:val="00DD7BB2"/>
    <w:rsid w:val="00DE0A47"/>
    <w:rsid w:val="00DE1B8E"/>
    <w:rsid w:val="00DF00FA"/>
    <w:rsid w:val="00DF57D8"/>
    <w:rsid w:val="00DF6F6D"/>
    <w:rsid w:val="00E032C5"/>
    <w:rsid w:val="00E20916"/>
    <w:rsid w:val="00E24C6A"/>
    <w:rsid w:val="00E25811"/>
    <w:rsid w:val="00E32F85"/>
    <w:rsid w:val="00E3479F"/>
    <w:rsid w:val="00E36FD8"/>
    <w:rsid w:val="00E37380"/>
    <w:rsid w:val="00E445E7"/>
    <w:rsid w:val="00E465C4"/>
    <w:rsid w:val="00E46B45"/>
    <w:rsid w:val="00E51E5A"/>
    <w:rsid w:val="00E63F64"/>
    <w:rsid w:val="00E67C7D"/>
    <w:rsid w:val="00E7233E"/>
    <w:rsid w:val="00E74623"/>
    <w:rsid w:val="00E80E3D"/>
    <w:rsid w:val="00E82A6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207"/>
    <w:rsid w:val="00EE7596"/>
    <w:rsid w:val="00EF655F"/>
    <w:rsid w:val="00F04DC2"/>
    <w:rsid w:val="00F13FCA"/>
    <w:rsid w:val="00F1472C"/>
    <w:rsid w:val="00F20B48"/>
    <w:rsid w:val="00F258BA"/>
    <w:rsid w:val="00F274B7"/>
    <w:rsid w:val="00F27E9C"/>
    <w:rsid w:val="00F32259"/>
    <w:rsid w:val="00F41F41"/>
    <w:rsid w:val="00F46918"/>
    <w:rsid w:val="00F46AF7"/>
    <w:rsid w:val="00F46DDE"/>
    <w:rsid w:val="00F655ED"/>
    <w:rsid w:val="00F66320"/>
    <w:rsid w:val="00F66B8E"/>
    <w:rsid w:val="00F7033C"/>
    <w:rsid w:val="00F838C0"/>
    <w:rsid w:val="00F95C40"/>
    <w:rsid w:val="00F96D0D"/>
    <w:rsid w:val="00F976AD"/>
    <w:rsid w:val="00FA6461"/>
    <w:rsid w:val="00FC13E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,"/>
  <w14:docId w14:val="34BE271D"/>
  <w15:docId w15:val="{2E0425B3-D0CC-4042-B4FE-6DA101902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TableNormal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Grid8">
    <w:name w:val="Table Grid8"/>
    <w:basedOn w:val="TableNormal"/>
    <w:next w:val="TableGrid"/>
    <w:uiPriority w:val="59"/>
    <w:rsid w:val="00950E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9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496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28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723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65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50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03090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395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3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1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44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4009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569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012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297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1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70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900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224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53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7820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14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39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64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016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62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Glossary/Entit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8/Objects-and-Composi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C22E3-9048-384E-881B-897441B14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527</Words>
  <Characters>8708</Characters>
  <Application>Microsoft Office Word</Application>
  <DocSecurity>0</DocSecurity>
  <Lines>72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10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6:51:00Z</dcterms:created>
  <dcterms:modified xsi:type="dcterms:W3CDTF">2022-01-11T16:51:00Z</dcterms:modified>
  <cp:category>programming; education; software engineering; software development</cp:category>
</cp:coreProperties>
</file>